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A8E05" w14:textId="77777777" w:rsidR="00F929D7" w:rsidRPr="00D30BEE" w:rsidRDefault="00502875" w:rsidP="00E81FB8">
      <w:pPr>
        <w:spacing w:before="120" w:after="120" w:line="276" w:lineRule="auto"/>
        <w:rPr>
          <w:b/>
          <w:sz w:val="20"/>
        </w:rPr>
      </w:pPr>
      <w:r w:rsidRPr="00D30BEE">
        <w:rPr>
          <w:sz w:val="20"/>
        </w:rPr>
        <w:t xml:space="preserve">Załącznik nr </w:t>
      </w:r>
      <w:r w:rsidR="00CA6090" w:rsidRPr="00D30BEE">
        <w:rPr>
          <w:sz w:val="20"/>
        </w:rPr>
        <w:t>7</w:t>
      </w:r>
      <w:r w:rsidRPr="00D30BEE">
        <w:rPr>
          <w:sz w:val="20"/>
        </w:rPr>
        <w:t xml:space="preserve">: </w:t>
      </w:r>
      <w:r w:rsidR="00002A06" w:rsidRPr="00D30BEE">
        <w:rPr>
          <w:sz w:val="20"/>
        </w:rPr>
        <w:t>Wzór</w:t>
      </w:r>
      <w:r w:rsidR="00F929D7" w:rsidRPr="00D30BEE">
        <w:rPr>
          <w:sz w:val="20"/>
        </w:rPr>
        <w:t xml:space="preserve"> wniosku o </w:t>
      </w:r>
      <w:r w:rsidR="0017381E" w:rsidRPr="00D30BEE">
        <w:rPr>
          <w:sz w:val="20"/>
        </w:rPr>
        <w:t>płatność</w:t>
      </w:r>
    </w:p>
    <w:p w14:paraId="4B773307" w14:textId="77777777" w:rsidR="00954634" w:rsidRPr="00572DDA" w:rsidRDefault="00991D9F" w:rsidP="00D30BEE">
      <w:pPr>
        <w:pStyle w:val="Tytu"/>
        <w:spacing w:before="120" w:line="276" w:lineRule="auto"/>
      </w:pPr>
      <w:r w:rsidRPr="002800A9">
        <w:t xml:space="preserve">Wniosek </w:t>
      </w:r>
      <w:r w:rsidR="005E55AA" w:rsidRPr="002800A9">
        <w:t xml:space="preserve">o </w:t>
      </w:r>
      <w:r w:rsidR="0017381E" w:rsidRPr="002800A9">
        <w:t>płatność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2523"/>
        <w:gridCol w:w="1142"/>
        <w:gridCol w:w="4244"/>
      </w:tblGrid>
      <w:tr w:rsidR="00375026" w:rsidRPr="002800A9" w14:paraId="289E8302" w14:textId="77777777" w:rsidTr="002800A9">
        <w:tc>
          <w:tcPr>
            <w:tcW w:w="4395" w:type="dxa"/>
            <w:gridSpan w:val="2"/>
            <w:shd w:val="clear" w:color="auto" w:fill="D0CECE"/>
          </w:tcPr>
          <w:p w14:paraId="36ED6BE2" w14:textId="77777777" w:rsidR="00375026" w:rsidRPr="002800A9" w:rsidRDefault="00375026" w:rsidP="007372B8">
            <w:pPr>
              <w:spacing w:after="0" w:line="240" w:lineRule="auto"/>
              <w:rPr>
                <w:rFonts w:cs="Calibri"/>
              </w:rPr>
            </w:pPr>
            <w:r w:rsidRPr="002800A9">
              <w:rPr>
                <w:rFonts w:cs="Calibri"/>
              </w:rPr>
              <w:t xml:space="preserve">Numer umowy o udzielenie wsparcia na </w:t>
            </w:r>
            <w:r w:rsidR="00D467A4" w:rsidRPr="002800A9">
              <w:rPr>
                <w:rFonts w:cs="Calibri"/>
              </w:rPr>
              <w:t>rozwój współpracy</w:t>
            </w:r>
          </w:p>
        </w:tc>
        <w:tc>
          <w:tcPr>
            <w:tcW w:w="5386" w:type="dxa"/>
            <w:gridSpan w:val="2"/>
            <w:shd w:val="clear" w:color="auto" w:fill="FFFFFF"/>
          </w:tcPr>
          <w:p w14:paraId="4D509CDC" w14:textId="77777777" w:rsidR="00375026" w:rsidRPr="002800A9" w:rsidRDefault="00375026" w:rsidP="007372B8">
            <w:pPr>
              <w:spacing w:after="0" w:line="240" w:lineRule="auto"/>
              <w:rPr>
                <w:rFonts w:cs="Calibri"/>
                <w:b/>
              </w:rPr>
            </w:pPr>
          </w:p>
        </w:tc>
      </w:tr>
      <w:tr w:rsidR="00375026" w:rsidRPr="002800A9" w14:paraId="07DC3654" w14:textId="77777777" w:rsidTr="002800A9">
        <w:tc>
          <w:tcPr>
            <w:tcW w:w="9781" w:type="dxa"/>
            <w:gridSpan w:val="4"/>
            <w:shd w:val="clear" w:color="auto" w:fill="AEAAAA"/>
          </w:tcPr>
          <w:p w14:paraId="6414AA75" w14:textId="77777777" w:rsidR="00375026" w:rsidRPr="002800A9" w:rsidRDefault="00375026" w:rsidP="007372B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2800A9">
              <w:rPr>
                <w:rFonts w:cs="Calibri"/>
                <w:b/>
              </w:rPr>
              <w:t xml:space="preserve">Informacje o </w:t>
            </w:r>
            <w:r w:rsidR="00CA6090">
              <w:rPr>
                <w:rFonts w:cs="Calibri"/>
                <w:b/>
              </w:rPr>
              <w:t>b</w:t>
            </w:r>
            <w:r w:rsidRPr="002800A9">
              <w:rPr>
                <w:rFonts w:cs="Calibri"/>
                <w:b/>
              </w:rPr>
              <w:t>eneficjencie</w:t>
            </w:r>
            <w:r w:rsidR="0000506B" w:rsidRPr="002800A9">
              <w:rPr>
                <w:rFonts w:cs="Calibri"/>
                <w:b/>
              </w:rPr>
              <w:t xml:space="preserve"> (zgodnie z dokumentem rejestrowym)</w:t>
            </w:r>
          </w:p>
        </w:tc>
      </w:tr>
      <w:tr w:rsidR="00681290" w:rsidRPr="00572DDA" w14:paraId="25F1E1FC" w14:textId="77777777" w:rsidTr="002800A9">
        <w:trPr>
          <w:trHeight w:val="283"/>
        </w:trPr>
        <w:tc>
          <w:tcPr>
            <w:tcW w:w="4395" w:type="dxa"/>
            <w:gridSpan w:val="2"/>
            <w:shd w:val="clear" w:color="auto" w:fill="D0CECE"/>
          </w:tcPr>
          <w:p w14:paraId="261CF69B" w14:textId="01187A2C" w:rsidR="00681290" w:rsidRPr="009337AD" w:rsidRDefault="000F09FF" w:rsidP="007372B8">
            <w:pPr>
              <w:spacing w:after="0" w:line="240" w:lineRule="auto"/>
              <w:rPr>
                <w:rFonts w:cs="Calibri"/>
              </w:rPr>
            </w:pPr>
            <w:r w:rsidRPr="000E1BCB">
              <w:rPr>
                <w:rFonts w:cstheme="minorHAnsi"/>
              </w:rPr>
              <w:t xml:space="preserve">Typ </w:t>
            </w:r>
            <w:r w:rsidRPr="009337AD">
              <w:rPr>
                <w:rFonts w:cs="Calibri"/>
              </w:rPr>
              <w:t>beneficjenta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5C0DCC9C" w14:textId="77777777" w:rsidR="00782F99" w:rsidRDefault="00782F99" w:rsidP="00782F99">
            <w:pPr>
              <w:pStyle w:val="Akapitzlist"/>
              <w:numPr>
                <w:ilvl w:val="0"/>
                <w:numId w:val="25"/>
              </w:numPr>
              <w:spacing w:line="25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koordynator polskiego klastra prowadzący działalność gospodarczą dla zysku z dostępnym limitem pomocy </w:t>
            </w:r>
            <w:r>
              <w:rPr>
                <w:rFonts w:cstheme="minorHAnsi"/>
                <w:i/>
              </w:rPr>
              <w:t xml:space="preserve">de </w:t>
            </w:r>
            <w:proofErr w:type="spellStart"/>
            <w:r>
              <w:rPr>
                <w:rFonts w:cstheme="minorHAnsi"/>
                <w:i/>
              </w:rPr>
              <w:t>minimis</w:t>
            </w:r>
            <w:proofErr w:type="spellEnd"/>
          </w:p>
          <w:p w14:paraId="5DE6E8C9" w14:textId="77777777" w:rsidR="00782F99" w:rsidRPr="00782F99" w:rsidRDefault="00782F99" w:rsidP="00782F99">
            <w:pPr>
              <w:pStyle w:val="Akapitzlist"/>
              <w:numPr>
                <w:ilvl w:val="0"/>
                <w:numId w:val="25"/>
              </w:numPr>
              <w:spacing w:line="256" w:lineRule="auto"/>
              <w:rPr>
                <w:rStyle w:val="Odwoanieprzypisukocowego"/>
                <w:rFonts w:cstheme="minorHAnsi"/>
                <w:vertAlign w:val="baseline"/>
              </w:rPr>
            </w:pPr>
            <w:r>
              <w:rPr>
                <w:rFonts w:cstheme="minorHAnsi"/>
              </w:rPr>
              <w:t xml:space="preserve">koordynator polskiego klastra prowadzący działalność </w:t>
            </w:r>
            <w:r>
              <w:t>non-profit, nie działający dla zysku lub przeznaczający zysk na cele statutowe</w:t>
            </w:r>
            <w:r>
              <w:rPr>
                <w:rFonts w:cstheme="minorHAnsi"/>
              </w:rPr>
              <w:t xml:space="preserve"> z dostępnym limitem pomocy </w:t>
            </w:r>
            <w:r>
              <w:rPr>
                <w:rFonts w:cstheme="minorHAnsi"/>
                <w:i/>
              </w:rPr>
              <w:t xml:space="preserve">de </w:t>
            </w:r>
            <w:proofErr w:type="spellStart"/>
            <w:r>
              <w:rPr>
                <w:rFonts w:cstheme="minorHAnsi"/>
                <w:i/>
              </w:rPr>
              <w:t>minimis</w:t>
            </w:r>
            <w:proofErr w:type="spellEnd"/>
            <w:r>
              <w:rPr>
                <w:rStyle w:val="Odwoanieprzypisukocowego"/>
                <w:rFonts w:cstheme="minorHAnsi"/>
                <w:i/>
              </w:rPr>
              <w:t xml:space="preserve"> </w:t>
            </w:r>
            <w:r>
              <w:rPr>
                <w:rStyle w:val="Odwoanieprzypisukocowego"/>
                <w:rFonts w:cstheme="minorHAnsi"/>
                <w:i/>
              </w:rPr>
              <w:endnoteReference w:id="1"/>
            </w:r>
          </w:p>
          <w:p w14:paraId="402D53BA" w14:textId="5AB843CD" w:rsidR="00681290" w:rsidRPr="00782F99" w:rsidRDefault="00782F99" w:rsidP="00782F99">
            <w:pPr>
              <w:pStyle w:val="Akapitzlist"/>
              <w:numPr>
                <w:ilvl w:val="0"/>
                <w:numId w:val="25"/>
              </w:numPr>
              <w:spacing w:line="256" w:lineRule="auto"/>
              <w:rPr>
                <w:rFonts w:cstheme="minorHAnsi"/>
              </w:rPr>
            </w:pPr>
            <w:r w:rsidRPr="00782F99">
              <w:rPr>
                <w:rFonts w:cstheme="minorHAnsi"/>
              </w:rPr>
              <w:t xml:space="preserve">instytucja otoczenia biznesu prowadząca działalność </w:t>
            </w:r>
            <w:r>
              <w:t>non-profit, nie działająca dla zysku lub przeznaczająca zysk na cele statutowe</w:t>
            </w:r>
            <w:r w:rsidRPr="00782F99">
              <w:rPr>
                <w:rFonts w:cstheme="minorHAnsi"/>
              </w:rPr>
              <w:t xml:space="preserve"> z dostępnym limitem pomocy </w:t>
            </w:r>
            <w:r w:rsidRPr="00782F99">
              <w:rPr>
                <w:rFonts w:cstheme="minorHAnsi"/>
                <w:i/>
              </w:rPr>
              <w:t xml:space="preserve">de </w:t>
            </w:r>
            <w:proofErr w:type="spellStart"/>
            <w:r w:rsidRPr="00782F99">
              <w:rPr>
                <w:rFonts w:cstheme="minorHAnsi"/>
                <w:i/>
              </w:rPr>
              <w:t>minimis</w:t>
            </w:r>
            <w:proofErr w:type="spellEnd"/>
            <w:r>
              <w:rPr>
                <w:rStyle w:val="Odwoanieprzypisukocowego"/>
                <w:rFonts w:cstheme="minorHAnsi"/>
                <w:i/>
              </w:rPr>
              <w:endnoteReference w:id="2"/>
            </w:r>
          </w:p>
        </w:tc>
      </w:tr>
      <w:tr w:rsidR="000F09FF" w:rsidRPr="00572DDA" w14:paraId="0D45BF01" w14:textId="77777777" w:rsidTr="002800A9">
        <w:trPr>
          <w:trHeight w:val="283"/>
        </w:trPr>
        <w:tc>
          <w:tcPr>
            <w:tcW w:w="4395" w:type="dxa"/>
            <w:gridSpan w:val="2"/>
            <w:shd w:val="clear" w:color="auto" w:fill="D0CECE"/>
          </w:tcPr>
          <w:p w14:paraId="614B8F95" w14:textId="06CDF8F2" w:rsidR="000F09FF" w:rsidRPr="009337AD" w:rsidRDefault="000F09FF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Pełna nazwa beneficjenta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2AD01F19" w14:textId="77777777" w:rsidR="000F09FF" w:rsidRPr="00572DDA" w:rsidRDefault="000F09FF" w:rsidP="007372B8">
            <w:pPr>
              <w:spacing w:after="0" w:line="240" w:lineRule="auto"/>
              <w:contextualSpacing/>
              <w:rPr>
                <w:rFonts w:cs="Calibri"/>
              </w:rPr>
            </w:pPr>
          </w:p>
        </w:tc>
      </w:tr>
      <w:tr w:rsidR="000F09FF" w:rsidRPr="00572DDA" w14:paraId="249A7324" w14:textId="77777777" w:rsidTr="002800A9">
        <w:trPr>
          <w:trHeight w:val="283"/>
        </w:trPr>
        <w:tc>
          <w:tcPr>
            <w:tcW w:w="4395" w:type="dxa"/>
            <w:gridSpan w:val="2"/>
            <w:shd w:val="clear" w:color="auto" w:fill="D0CECE"/>
          </w:tcPr>
          <w:p w14:paraId="78AAE586" w14:textId="7144C785" w:rsidR="000F09FF" w:rsidRPr="009337AD" w:rsidRDefault="000F09FF" w:rsidP="007372B8">
            <w:pPr>
              <w:spacing w:after="0" w:line="240" w:lineRule="auto"/>
              <w:rPr>
                <w:rFonts w:cs="Calibri"/>
              </w:rPr>
            </w:pPr>
            <w:r w:rsidRPr="00CB6AC8">
              <w:rPr>
                <w:rFonts w:cstheme="minorHAnsi"/>
              </w:rPr>
              <w:t xml:space="preserve">Pełna nazwa </w:t>
            </w:r>
            <w:r w:rsidRPr="002D1789">
              <w:rPr>
                <w:rFonts w:cstheme="minorHAnsi"/>
              </w:rPr>
              <w:t>klastra, którego koordynatorem jest wnioskodawca (obligatoryjnie) lub grupy przedsiębiorstw zrzeszonych pod auspicjami instytucji otoczenia biznesu (opcjonalnie)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4F344DD3" w14:textId="77777777" w:rsidR="000F09FF" w:rsidRPr="00572DDA" w:rsidRDefault="000F09FF" w:rsidP="007372B8">
            <w:pPr>
              <w:spacing w:after="0" w:line="240" w:lineRule="auto"/>
              <w:contextualSpacing/>
              <w:rPr>
                <w:rFonts w:cs="Calibri"/>
              </w:rPr>
            </w:pPr>
          </w:p>
        </w:tc>
      </w:tr>
      <w:tr w:rsidR="00681290" w:rsidRPr="00572DDA" w14:paraId="330639E9" w14:textId="77777777" w:rsidTr="002800A9">
        <w:trPr>
          <w:trHeight w:val="252"/>
        </w:trPr>
        <w:tc>
          <w:tcPr>
            <w:tcW w:w="4395" w:type="dxa"/>
            <w:gridSpan w:val="2"/>
            <w:shd w:val="clear" w:color="auto" w:fill="D0CECE"/>
          </w:tcPr>
          <w:p w14:paraId="4B774B1A" w14:textId="0231CB62" w:rsidR="00681290" w:rsidRPr="009337AD" w:rsidRDefault="00681290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Numer</w:t>
            </w:r>
            <w:r w:rsidR="000F09FF">
              <w:rPr>
                <w:rFonts w:cs="Calibri"/>
              </w:rPr>
              <w:t xml:space="preserve"> NIP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3A88F405" w14:textId="77777777"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</w:p>
        </w:tc>
      </w:tr>
      <w:tr w:rsidR="00502875" w:rsidRPr="00572DDA" w14:paraId="420805BE" w14:textId="77777777" w:rsidTr="002800A9">
        <w:trPr>
          <w:trHeight w:val="252"/>
        </w:trPr>
        <w:tc>
          <w:tcPr>
            <w:tcW w:w="4395" w:type="dxa"/>
            <w:gridSpan w:val="2"/>
            <w:shd w:val="clear" w:color="auto" w:fill="D0CECE"/>
          </w:tcPr>
          <w:p w14:paraId="10E86E2C" w14:textId="288EEB48" w:rsidR="00502875" w:rsidRPr="009337AD" w:rsidRDefault="00502875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 xml:space="preserve">Dominujący kod </w:t>
            </w:r>
            <w:r w:rsidR="000F09FF">
              <w:rPr>
                <w:rFonts w:cs="Calibri"/>
              </w:rPr>
              <w:t>PKD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3FD74F3F" w14:textId="77777777" w:rsidR="00502875" w:rsidRPr="00572DDA" w:rsidRDefault="00502875" w:rsidP="007372B8">
            <w:pPr>
              <w:spacing w:after="0" w:line="240" w:lineRule="auto"/>
              <w:contextualSpacing/>
              <w:rPr>
                <w:rFonts w:cs="Calibri"/>
              </w:rPr>
            </w:pPr>
          </w:p>
        </w:tc>
      </w:tr>
      <w:tr w:rsidR="00681290" w:rsidRPr="00572DDA" w14:paraId="17C205EF" w14:textId="77777777" w:rsidTr="002800A9">
        <w:tc>
          <w:tcPr>
            <w:tcW w:w="4395" w:type="dxa"/>
            <w:gridSpan w:val="2"/>
            <w:shd w:val="clear" w:color="auto" w:fill="D0CECE"/>
          </w:tcPr>
          <w:p w14:paraId="48D12C67" w14:textId="162C0456"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Kraj</w:t>
            </w:r>
            <w:r w:rsidR="007671F7">
              <w:rPr>
                <w:rFonts w:cs="Calibri"/>
              </w:rPr>
              <w:t xml:space="preserve"> rejestracji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1BA15837" w14:textId="55282E39" w:rsidR="00681290" w:rsidRPr="007372B8" w:rsidRDefault="0018264D" w:rsidP="009337AD">
            <w:pPr>
              <w:pStyle w:val="Akapitzlist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>Rzeczpospolita Polska</w:t>
            </w:r>
            <w:r w:rsidR="00254E79">
              <w:rPr>
                <w:rStyle w:val="Odwoanieprzypisudolnego"/>
                <w:rFonts w:cs="Calibri"/>
              </w:rPr>
              <w:footnoteReference w:id="1"/>
            </w:r>
          </w:p>
        </w:tc>
      </w:tr>
      <w:tr w:rsidR="00541E18" w:rsidRPr="00572DDA" w14:paraId="18103FF0" w14:textId="77777777" w:rsidTr="002800A9">
        <w:tc>
          <w:tcPr>
            <w:tcW w:w="4395" w:type="dxa"/>
            <w:gridSpan w:val="2"/>
            <w:shd w:val="clear" w:color="auto" w:fill="D0CECE"/>
          </w:tcPr>
          <w:p w14:paraId="096A4E09" w14:textId="3D70BC1C" w:rsidR="00541E18" w:rsidRPr="00572DDA" w:rsidRDefault="000F09FF" w:rsidP="00541E1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iedziba (m</w:t>
            </w:r>
            <w:r w:rsidR="00541E18" w:rsidRPr="00572DDA">
              <w:rPr>
                <w:rFonts w:cs="Calibri"/>
              </w:rPr>
              <w:t>iejscowość</w:t>
            </w:r>
            <w:r>
              <w:rPr>
                <w:rFonts w:cs="Calibri"/>
              </w:rPr>
              <w:t>)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4E406930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44081F5D" w14:textId="77777777" w:rsidTr="002800A9">
        <w:tc>
          <w:tcPr>
            <w:tcW w:w="4395" w:type="dxa"/>
            <w:gridSpan w:val="2"/>
            <w:shd w:val="clear" w:color="auto" w:fill="D0CECE"/>
          </w:tcPr>
          <w:p w14:paraId="4271AA70" w14:textId="77777777"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Ulica i numer budynku / lokalu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1DA452C5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681290" w:rsidRPr="00572DDA" w14:paraId="51754F76" w14:textId="77777777" w:rsidTr="002800A9">
        <w:tc>
          <w:tcPr>
            <w:tcW w:w="4395" w:type="dxa"/>
            <w:gridSpan w:val="2"/>
            <w:shd w:val="clear" w:color="auto" w:fill="D0CECE"/>
          </w:tcPr>
          <w:p w14:paraId="06A81DC9" w14:textId="77777777" w:rsidR="00681290" w:rsidRPr="009337AD" w:rsidRDefault="00681290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Kod pocztowy</w:t>
            </w:r>
            <w:r w:rsidR="00541E18" w:rsidRPr="009337AD">
              <w:rPr>
                <w:rFonts w:cs="Calibri"/>
              </w:rPr>
              <w:t xml:space="preserve"> i poczta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7A8B6A2E" w14:textId="77777777"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44FBD27C" w14:textId="77777777" w:rsidTr="002800A9">
        <w:trPr>
          <w:trHeight w:val="195"/>
        </w:trPr>
        <w:tc>
          <w:tcPr>
            <w:tcW w:w="4395" w:type="dxa"/>
            <w:gridSpan w:val="2"/>
            <w:shd w:val="clear" w:color="auto" w:fill="D0CECE"/>
          </w:tcPr>
          <w:p w14:paraId="1C763950" w14:textId="77777777"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Strona www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7E816490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63E8D487" w14:textId="77777777" w:rsidTr="002800A9">
        <w:tc>
          <w:tcPr>
            <w:tcW w:w="9781" w:type="dxa"/>
            <w:gridSpan w:val="4"/>
            <w:shd w:val="clear" w:color="auto" w:fill="AEAAAA"/>
          </w:tcPr>
          <w:p w14:paraId="0BC6C7BA" w14:textId="77777777" w:rsidR="00541E18" w:rsidRPr="009337AD" w:rsidRDefault="00541E18" w:rsidP="00541E1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9337AD">
              <w:rPr>
                <w:rFonts w:cs="Calibri"/>
                <w:b/>
              </w:rPr>
              <w:t>Osoba do kontaktu</w:t>
            </w:r>
          </w:p>
        </w:tc>
      </w:tr>
      <w:tr w:rsidR="00541E18" w:rsidRPr="00572DDA" w14:paraId="283B283C" w14:textId="77777777" w:rsidTr="002800A9">
        <w:tc>
          <w:tcPr>
            <w:tcW w:w="4395" w:type="dxa"/>
            <w:gridSpan w:val="2"/>
            <w:shd w:val="clear" w:color="auto" w:fill="D0CECE"/>
          </w:tcPr>
          <w:p w14:paraId="762E3474" w14:textId="77777777"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Imię i nazwisko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659F382E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0583C436" w14:textId="77777777" w:rsidTr="002800A9">
        <w:tc>
          <w:tcPr>
            <w:tcW w:w="4395" w:type="dxa"/>
            <w:gridSpan w:val="2"/>
            <w:shd w:val="clear" w:color="auto" w:fill="D0CECE"/>
          </w:tcPr>
          <w:p w14:paraId="00835261" w14:textId="77777777"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Adres e-mail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48FBF8C7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0E6239BE" w14:textId="77777777" w:rsidTr="002800A9">
        <w:tc>
          <w:tcPr>
            <w:tcW w:w="4395" w:type="dxa"/>
            <w:gridSpan w:val="2"/>
            <w:shd w:val="clear" w:color="auto" w:fill="D0CECE"/>
          </w:tcPr>
          <w:p w14:paraId="2B0B095C" w14:textId="77777777"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Telefon komórkowy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6172DBAC" w14:textId="77777777"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14:paraId="6C047AD7" w14:textId="77777777" w:rsidTr="002800A9">
        <w:tc>
          <w:tcPr>
            <w:tcW w:w="9781" w:type="dxa"/>
            <w:gridSpan w:val="4"/>
            <w:shd w:val="clear" w:color="auto" w:fill="AEAAAA"/>
          </w:tcPr>
          <w:p w14:paraId="694DE2D8" w14:textId="77777777" w:rsidR="00541E18" w:rsidRPr="00572DDA" w:rsidRDefault="00541E18" w:rsidP="00541E1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>Dane finansowe</w:t>
            </w:r>
          </w:p>
        </w:tc>
      </w:tr>
      <w:tr w:rsidR="00541E18" w:rsidRPr="00572DDA" w14:paraId="55F5ECB6" w14:textId="77777777" w:rsidTr="002800A9">
        <w:tc>
          <w:tcPr>
            <w:tcW w:w="4395" w:type="dxa"/>
            <w:gridSpan w:val="2"/>
            <w:shd w:val="clear" w:color="auto" w:fill="D0CECE"/>
          </w:tcPr>
          <w:p w14:paraId="02E98C69" w14:textId="7B95E798" w:rsidR="00541E18" w:rsidRPr="002800A9" w:rsidRDefault="005B2AE6" w:rsidP="00F50C6C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</w:t>
            </w:r>
            <w:r w:rsidR="00F00CEA" w:rsidRPr="002800A9">
              <w:rPr>
                <w:rFonts w:cs="Calibri"/>
              </w:rPr>
              <w:t>nioskowana do wypłaty</w:t>
            </w:r>
            <w:r w:rsidR="00F00CEA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kwota ryczałtowa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54BC46D3" w14:textId="4F6C6537" w:rsidR="00541E18" w:rsidRPr="001A4C21" w:rsidRDefault="000F09FF" w:rsidP="00541E1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 800</w:t>
            </w:r>
            <w:r w:rsidR="009337AD" w:rsidRPr="001A4C21">
              <w:rPr>
                <w:rFonts w:cs="Calibri"/>
              </w:rPr>
              <w:t xml:space="preserve"> </w:t>
            </w:r>
            <w:r w:rsidR="00541E18" w:rsidRPr="001A4C21">
              <w:rPr>
                <w:rFonts w:cs="Calibri"/>
              </w:rPr>
              <w:t>EUR</w:t>
            </w:r>
          </w:p>
        </w:tc>
      </w:tr>
      <w:tr w:rsidR="000F09FF" w:rsidRPr="00572DDA" w14:paraId="373C2F71" w14:textId="77777777" w:rsidTr="00385DCE">
        <w:trPr>
          <w:trHeight w:val="1343"/>
        </w:trPr>
        <w:tc>
          <w:tcPr>
            <w:tcW w:w="4395" w:type="dxa"/>
            <w:gridSpan w:val="2"/>
            <w:shd w:val="clear" w:color="auto" w:fill="D0CECE"/>
          </w:tcPr>
          <w:p w14:paraId="5686EDB7" w14:textId="61FCD3F2" w:rsidR="000F09FF" w:rsidRPr="002800A9" w:rsidRDefault="000F09FF" w:rsidP="0027638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</w:t>
            </w:r>
            <w:r w:rsidRPr="002800A9">
              <w:rPr>
                <w:rFonts w:cs="Calibri"/>
              </w:rPr>
              <w:t>nioskowana do wypłaty</w:t>
            </w:r>
            <w:r>
              <w:rPr>
                <w:rFonts w:cs="Calibri"/>
              </w:rPr>
              <w:t xml:space="preserve"> k</w:t>
            </w:r>
            <w:r w:rsidRPr="002800A9">
              <w:rPr>
                <w:rFonts w:cs="Calibri"/>
              </w:rPr>
              <w:t xml:space="preserve">wota </w:t>
            </w:r>
            <w:r>
              <w:rPr>
                <w:rFonts w:cs="Calibri"/>
              </w:rPr>
              <w:t>faktycznie poniesionych</w:t>
            </w:r>
            <w:r w:rsidRPr="001A4C21">
              <w:rPr>
                <w:rFonts w:cs="Calibri"/>
              </w:rPr>
              <w:t xml:space="preserve"> kosztów biletów wstępu na targi lub opłat</w:t>
            </w:r>
            <w:r>
              <w:rPr>
                <w:rFonts w:cs="Calibri"/>
              </w:rPr>
              <w:t>y</w:t>
            </w:r>
            <w:r w:rsidRPr="001A4C21">
              <w:rPr>
                <w:rFonts w:cs="Calibri"/>
              </w:rPr>
              <w:t xml:space="preserve"> za udział w konferencji </w:t>
            </w:r>
            <w:r>
              <w:rPr>
                <w:rFonts w:cs="Calibri"/>
              </w:rPr>
              <w:t xml:space="preserve">(do limitu </w:t>
            </w:r>
            <w:r w:rsidR="008873D6">
              <w:rPr>
                <w:rFonts w:cs="Calibri"/>
              </w:rPr>
              <w:t>7</w:t>
            </w:r>
            <w:r>
              <w:rPr>
                <w:rFonts w:cs="Calibri"/>
              </w:rPr>
              <w:t>00 EUR)</w:t>
            </w:r>
            <w:r>
              <w:rPr>
                <w:rStyle w:val="Odwoanieprzypisudolnego"/>
                <w:rFonts w:cs="Calibri"/>
              </w:rPr>
              <w:footnoteReference w:id="2"/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52162953" w14:textId="03FEACAA" w:rsidR="000F09FF" w:rsidRPr="001A4C21" w:rsidRDefault="000F09FF" w:rsidP="0029784D">
            <w:pPr>
              <w:spacing w:after="0" w:line="240" w:lineRule="auto"/>
              <w:rPr>
                <w:rFonts w:cs="Calibri"/>
              </w:rPr>
            </w:pPr>
            <w:r w:rsidRPr="001A4C21">
              <w:rPr>
                <w:rFonts w:cs="Calibri"/>
              </w:rPr>
              <w:t>_____ EUR</w:t>
            </w:r>
          </w:p>
        </w:tc>
      </w:tr>
      <w:tr w:rsidR="0029784D" w:rsidRPr="00572DDA" w14:paraId="63BE77C7" w14:textId="77777777" w:rsidTr="004678C3">
        <w:trPr>
          <w:trHeight w:val="450"/>
        </w:trPr>
        <w:tc>
          <w:tcPr>
            <w:tcW w:w="4395" w:type="dxa"/>
            <w:gridSpan w:val="2"/>
            <w:vMerge w:val="restart"/>
            <w:shd w:val="clear" w:color="auto" w:fill="D0CECE"/>
          </w:tcPr>
          <w:p w14:paraId="539F8F97" w14:textId="77777777"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 w:rsidRPr="0029784D">
              <w:rPr>
                <w:rFonts w:cs="Calibri"/>
              </w:rPr>
              <w:lastRenderedPageBreak/>
              <w:t>Oświadczam, że wnioskowana do wypłaty</w:t>
            </w:r>
            <w:r>
              <w:rPr>
                <w:rFonts w:cs="Calibri"/>
              </w:rPr>
              <w:t xml:space="preserve"> k</w:t>
            </w:r>
            <w:r w:rsidRPr="002800A9">
              <w:rPr>
                <w:rFonts w:cs="Calibri"/>
              </w:rPr>
              <w:t xml:space="preserve">wota </w:t>
            </w:r>
            <w:r>
              <w:rPr>
                <w:rFonts w:cs="Calibri"/>
              </w:rPr>
              <w:t>faktycznie poniesionych</w:t>
            </w:r>
            <w:r w:rsidRPr="001A4C21">
              <w:rPr>
                <w:rFonts w:cs="Calibri"/>
              </w:rPr>
              <w:t xml:space="preserve"> kosztów biletów wstępu na targi lub opłat</w:t>
            </w:r>
            <w:r>
              <w:rPr>
                <w:rFonts w:cs="Calibri"/>
              </w:rPr>
              <w:t>y</w:t>
            </w:r>
            <w:r w:rsidRPr="001A4C21">
              <w:rPr>
                <w:rFonts w:cs="Calibri"/>
              </w:rPr>
              <w:t xml:space="preserve"> za udział w konferencji</w:t>
            </w:r>
            <w:r>
              <w:rPr>
                <w:rStyle w:val="Odwoanieprzypisudolnego"/>
                <w:rFonts w:cs="Calibri"/>
              </w:rPr>
              <w:footnoteReference w:id="3"/>
            </w:r>
            <w:r>
              <w:rPr>
                <w:rFonts w:cs="Calibri"/>
              </w:rPr>
              <w:t>:</w:t>
            </w:r>
          </w:p>
        </w:tc>
        <w:tc>
          <w:tcPr>
            <w:tcW w:w="5386" w:type="dxa"/>
            <w:gridSpan w:val="2"/>
            <w:tcBorders>
              <w:bottom w:val="nil"/>
            </w:tcBorders>
            <w:shd w:val="clear" w:color="auto" w:fill="auto"/>
          </w:tcPr>
          <w:p w14:paraId="2B547FFB" w14:textId="77777777"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zawiera podatek VAT, który stanowi wydatek kwa</w:t>
            </w:r>
            <w:r w:rsidR="0029150F">
              <w:rPr>
                <w:rFonts w:cs="Calibri"/>
              </w:rPr>
              <w:t>li</w:t>
            </w:r>
            <w:r w:rsidRPr="004678C3">
              <w:rPr>
                <w:rFonts w:cs="Calibri"/>
              </w:rPr>
              <w:t>fikowa</w:t>
            </w:r>
            <w:r w:rsidR="0029150F">
              <w:rPr>
                <w:rFonts w:cs="Calibri"/>
              </w:rPr>
              <w:t>l</w:t>
            </w:r>
            <w:r w:rsidRPr="004678C3">
              <w:rPr>
                <w:rFonts w:cs="Calibri"/>
              </w:rPr>
              <w:t>ny w 100%,</w:t>
            </w:r>
          </w:p>
        </w:tc>
      </w:tr>
      <w:tr w:rsidR="0029784D" w:rsidRPr="00572DDA" w14:paraId="08F1C10F" w14:textId="77777777" w:rsidTr="004678C3">
        <w:trPr>
          <w:trHeight w:val="540"/>
        </w:trPr>
        <w:tc>
          <w:tcPr>
            <w:tcW w:w="4395" w:type="dxa"/>
            <w:gridSpan w:val="2"/>
            <w:vMerge/>
            <w:shd w:val="clear" w:color="auto" w:fill="D0CECE"/>
          </w:tcPr>
          <w:p w14:paraId="1D0604F5" w14:textId="77777777" w:rsidR="0029784D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538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AF8E18E" w14:textId="3B5BE679"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zawiera część podatku VAT, który stanowi wydatek kwa</w:t>
            </w:r>
            <w:r w:rsidR="0029150F">
              <w:rPr>
                <w:rFonts w:cs="Calibri"/>
              </w:rPr>
              <w:t>li</w:t>
            </w:r>
            <w:r w:rsidRPr="004678C3">
              <w:rPr>
                <w:rFonts w:cs="Calibri"/>
              </w:rPr>
              <w:t>fikowa</w:t>
            </w:r>
            <w:r w:rsidR="0029150F">
              <w:rPr>
                <w:rFonts w:cs="Calibri"/>
              </w:rPr>
              <w:t>l</w:t>
            </w:r>
            <w:r w:rsidRPr="004678C3">
              <w:rPr>
                <w:rFonts w:cs="Calibri"/>
              </w:rPr>
              <w:t>ny w … % (proszę wpisać w jakiej części),</w:t>
            </w:r>
          </w:p>
        </w:tc>
      </w:tr>
      <w:tr w:rsidR="0029784D" w:rsidRPr="00572DDA" w14:paraId="5BA7EC3E" w14:textId="77777777" w:rsidTr="004678C3">
        <w:trPr>
          <w:trHeight w:val="255"/>
        </w:trPr>
        <w:tc>
          <w:tcPr>
            <w:tcW w:w="4395" w:type="dxa"/>
            <w:gridSpan w:val="2"/>
            <w:vMerge/>
            <w:shd w:val="clear" w:color="auto" w:fill="D0CECE"/>
          </w:tcPr>
          <w:p w14:paraId="3D87FFF7" w14:textId="77777777" w:rsidR="0029784D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5386" w:type="dxa"/>
            <w:gridSpan w:val="2"/>
            <w:tcBorders>
              <w:top w:val="nil"/>
            </w:tcBorders>
            <w:shd w:val="clear" w:color="auto" w:fill="auto"/>
          </w:tcPr>
          <w:p w14:paraId="25738451" w14:textId="77777777"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nie zawiera podatku VAT i stanowi on wydatek niekwalifikowalny.</w:t>
            </w:r>
          </w:p>
        </w:tc>
      </w:tr>
      <w:tr w:rsidR="00CB3496" w:rsidRPr="00572DDA" w14:paraId="431E7897" w14:textId="77777777" w:rsidTr="00D54D82">
        <w:trPr>
          <w:trHeight w:val="255"/>
        </w:trPr>
        <w:tc>
          <w:tcPr>
            <w:tcW w:w="9781" w:type="dxa"/>
            <w:gridSpan w:val="4"/>
            <w:shd w:val="clear" w:color="auto" w:fill="D0CECE"/>
          </w:tcPr>
          <w:p w14:paraId="541EF80A" w14:textId="77777777" w:rsidR="00CB3496" w:rsidRPr="00CB3496" w:rsidRDefault="00CB3496" w:rsidP="001D1856">
            <w:pPr>
              <w:spacing w:after="0" w:line="240" w:lineRule="auto"/>
              <w:rPr>
                <w:rFonts w:cs="Calibri"/>
              </w:rPr>
            </w:pPr>
            <w:r w:rsidRPr="00CB3496">
              <w:rPr>
                <w:rFonts w:cs="Calibri"/>
              </w:rPr>
              <w:t>Oświadczam, że koszty niekwalifikowa</w:t>
            </w:r>
            <w:r w:rsidR="0029150F">
              <w:rPr>
                <w:rFonts w:cs="Calibri"/>
              </w:rPr>
              <w:t>l</w:t>
            </w:r>
            <w:r w:rsidRPr="00CB3496">
              <w:rPr>
                <w:rFonts w:cs="Calibri"/>
              </w:rPr>
              <w:t>ne oraz koszty przekraczające limity wsparcia określone w § 3 ust. 1</w:t>
            </w:r>
            <w:r>
              <w:rPr>
                <w:rFonts w:cs="Calibri"/>
              </w:rPr>
              <w:t xml:space="preserve"> </w:t>
            </w:r>
            <w:r w:rsidRPr="002800A9">
              <w:rPr>
                <w:rFonts w:cs="Calibri"/>
              </w:rPr>
              <w:t>umowy o udzielenie wsparcia na rozwój współpracy</w:t>
            </w:r>
            <w:r w:rsidRPr="00CB3496">
              <w:rPr>
                <w:rFonts w:cs="Calibri"/>
              </w:rPr>
              <w:t>, zostały pokry</w:t>
            </w:r>
            <w:r>
              <w:rPr>
                <w:rFonts w:cs="Calibri"/>
              </w:rPr>
              <w:t>te</w:t>
            </w:r>
            <w:r w:rsidRPr="00CB3496">
              <w:rPr>
                <w:rFonts w:cs="Calibri"/>
              </w:rPr>
              <w:t xml:space="preserve"> ze środków własnych</w:t>
            </w:r>
            <w:r>
              <w:rPr>
                <w:rFonts w:cs="Calibri"/>
              </w:rPr>
              <w:t>.</w:t>
            </w:r>
          </w:p>
        </w:tc>
      </w:tr>
      <w:tr w:rsidR="0029784D" w:rsidRPr="00572DDA" w14:paraId="5A78BE3A" w14:textId="77777777" w:rsidTr="002800A9">
        <w:tc>
          <w:tcPr>
            <w:tcW w:w="4395" w:type="dxa"/>
            <w:gridSpan w:val="2"/>
            <w:shd w:val="clear" w:color="auto" w:fill="D0CECE"/>
          </w:tcPr>
          <w:p w14:paraId="03051459" w14:textId="77777777" w:rsidR="0029784D" w:rsidRPr="005B2AE6" w:rsidRDefault="0029784D" w:rsidP="0029784D">
            <w:pPr>
              <w:spacing w:after="0" w:line="240" w:lineRule="auto"/>
              <w:rPr>
                <w:rFonts w:cs="Calibri"/>
                <w:b/>
              </w:rPr>
            </w:pPr>
            <w:r w:rsidRPr="005B2AE6">
              <w:rPr>
                <w:rFonts w:cs="Calibri"/>
                <w:b/>
              </w:rPr>
              <w:t>Łącznie wnioskowana kwota do wypłaty: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74EA457D" w14:textId="77777777" w:rsidR="0029784D" w:rsidRDefault="0029784D" w:rsidP="0029784D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_____ </w:t>
            </w:r>
            <w:r w:rsidRPr="002800A9">
              <w:rPr>
                <w:rFonts w:cs="Calibri"/>
                <w:b/>
              </w:rPr>
              <w:t>EUR</w:t>
            </w:r>
          </w:p>
        </w:tc>
      </w:tr>
      <w:tr w:rsidR="0029784D" w:rsidRPr="00572DDA" w14:paraId="16832A70" w14:textId="77777777" w:rsidTr="002800A9">
        <w:tc>
          <w:tcPr>
            <w:tcW w:w="9781" w:type="dxa"/>
            <w:gridSpan w:val="4"/>
            <w:shd w:val="clear" w:color="auto" w:fill="AEAAAA"/>
          </w:tcPr>
          <w:p w14:paraId="6526A48A" w14:textId="77777777" w:rsidR="0029784D" w:rsidRPr="00572DDA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 xml:space="preserve">Dane dotyczące rachunku </w:t>
            </w:r>
            <w:r>
              <w:rPr>
                <w:rFonts w:cs="Calibri"/>
                <w:b/>
              </w:rPr>
              <w:t>b</w:t>
            </w:r>
            <w:r w:rsidRPr="00572DDA">
              <w:rPr>
                <w:rFonts w:cs="Calibri"/>
                <w:b/>
              </w:rPr>
              <w:t>eneficjenta</w:t>
            </w:r>
          </w:p>
        </w:tc>
      </w:tr>
      <w:tr w:rsidR="0029784D" w:rsidRPr="00572DDA" w14:paraId="6B5AC698" w14:textId="77777777" w:rsidTr="002800A9">
        <w:tc>
          <w:tcPr>
            <w:tcW w:w="4395" w:type="dxa"/>
            <w:gridSpan w:val="2"/>
            <w:shd w:val="clear" w:color="auto" w:fill="D0CECE"/>
          </w:tcPr>
          <w:p w14:paraId="40FFB82B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Nazwa banku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2D492D47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14:paraId="245CF160" w14:textId="77777777" w:rsidTr="002800A9">
        <w:tc>
          <w:tcPr>
            <w:tcW w:w="4395" w:type="dxa"/>
            <w:gridSpan w:val="2"/>
            <w:shd w:val="clear" w:color="auto" w:fill="D0CECE"/>
          </w:tcPr>
          <w:p w14:paraId="1481B234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Numer konta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4E9E2777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14:paraId="2CE6FD03" w14:textId="77777777" w:rsidTr="002800A9">
        <w:tc>
          <w:tcPr>
            <w:tcW w:w="4395" w:type="dxa"/>
            <w:gridSpan w:val="2"/>
            <w:shd w:val="clear" w:color="auto" w:fill="D0CECE"/>
          </w:tcPr>
          <w:p w14:paraId="1CA4ADFE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IBAN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74B3B300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14:paraId="41E8CDEE" w14:textId="77777777" w:rsidTr="002800A9">
        <w:tc>
          <w:tcPr>
            <w:tcW w:w="4395" w:type="dxa"/>
            <w:gridSpan w:val="2"/>
            <w:shd w:val="clear" w:color="auto" w:fill="D0CECE"/>
          </w:tcPr>
          <w:p w14:paraId="3485393A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BIC/SWIFT</w:t>
            </w:r>
          </w:p>
        </w:tc>
        <w:tc>
          <w:tcPr>
            <w:tcW w:w="5386" w:type="dxa"/>
            <w:gridSpan w:val="2"/>
            <w:shd w:val="clear" w:color="auto" w:fill="auto"/>
          </w:tcPr>
          <w:p w14:paraId="75F13771" w14:textId="77777777"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14:paraId="422FFC1C" w14:textId="77777777" w:rsidTr="002800A9">
        <w:tc>
          <w:tcPr>
            <w:tcW w:w="9781" w:type="dxa"/>
            <w:gridSpan w:val="4"/>
            <w:shd w:val="clear" w:color="auto" w:fill="AEAAAA"/>
          </w:tcPr>
          <w:p w14:paraId="1B31023F" w14:textId="77777777" w:rsidR="0029784D" w:rsidRPr="00572DDA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>Zakres zrealizowanych działań</w:t>
            </w:r>
          </w:p>
        </w:tc>
      </w:tr>
      <w:tr w:rsidR="0029784D" w:rsidRPr="00572DDA" w14:paraId="51C4DEF5" w14:textId="77777777" w:rsidTr="002800A9">
        <w:trPr>
          <w:trHeight w:val="676"/>
        </w:trPr>
        <w:tc>
          <w:tcPr>
            <w:tcW w:w="4395" w:type="dxa"/>
            <w:gridSpan w:val="2"/>
            <w:shd w:val="clear" w:color="auto" w:fill="D0CECE"/>
          </w:tcPr>
          <w:p w14:paraId="45E7941D" w14:textId="77777777" w:rsidR="0029784D" w:rsidRPr="002800A9" w:rsidDel="003E55EA" w:rsidRDefault="0029784D" w:rsidP="0029784D">
            <w:pPr>
              <w:rPr>
                <w:rFonts w:cs="Calibri"/>
              </w:rPr>
            </w:pPr>
            <w:r w:rsidRPr="002800A9">
              <w:rPr>
                <w:rFonts w:cs="Calibri"/>
                <w:color w:val="000000"/>
              </w:rPr>
              <w:t>Obszar</w:t>
            </w:r>
            <w:r>
              <w:rPr>
                <w:rFonts w:cs="Calibri"/>
                <w:color w:val="000000"/>
              </w:rPr>
              <w:t>y</w:t>
            </w:r>
            <w:r w:rsidRPr="002800A9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tematyczne </w:t>
            </w:r>
            <w:r w:rsidRPr="002800A9">
              <w:rPr>
                <w:rFonts w:cs="Calibri"/>
                <w:color w:val="000000"/>
              </w:rPr>
              <w:t>wsparcia, któr</w:t>
            </w:r>
            <w:r>
              <w:rPr>
                <w:rFonts w:cs="Calibri"/>
                <w:color w:val="000000"/>
              </w:rPr>
              <w:t>ych</w:t>
            </w:r>
            <w:r w:rsidRPr="002800A9">
              <w:rPr>
                <w:rFonts w:cs="Calibri"/>
                <w:color w:val="000000"/>
              </w:rPr>
              <w:t xml:space="preserve"> dotyczy rozwój współpracy</w:t>
            </w:r>
            <w:r>
              <w:rPr>
                <w:rStyle w:val="Odwoanieprzypisudolnego"/>
                <w:rFonts w:cs="Calibri"/>
                <w:color w:val="000000"/>
              </w:rPr>
              <w:footnoteReference w:id="4"/>
            </w:r>
          </w:p>
        </w:tc>
        <w:tc>
          <w:tcPr>
            <w:tcW w:w="5386" w:type="dxa"/>
            <w:gridSpan w:val="2"/>
            <w:shd w:val="clear" w:color="auto" w:fill="FFFFFF"/>
          </w:tcPr>
          <w:p w14:paraId="602A037C" w14:textId="77777777" w:rsidR="0029784D" w:rsidRPr="002800A9" w:rsidRDefault="0029784D" w:rsidP="0029784D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>t</w:t>
            </w:r>
            <w:r w:rsidRPr="002800A9">
              <w:rPr>
                <w:rFonts w:cs="Calibri"/>
              </w:rPr>
              <w:t>echnologie przyjazne środowisku</w:t>
            </w:r>
          </w:p>
          <w:p w14:paraId="656E411D" w14:textId="4B0969C7" w:rsidR="0029784D" w:rsidRPr="000F09FF" w:rsidRDefault="0029784D" w:rsidP="000F09FF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>i</w:t>
            </w:r>
            <w:r w:rsidRPr="002800A9">
              <w:rPr>
                <w:rFonts w:cs="Calibri"/>
              </w:rPr>
              <w:t>nnowacje w zakresie wód morskich lub śródlądowych</w:t>
            </w:r>
          </w:p>
        </w:tc>
      </w:tr>
      <w:tr w:rsidR="0029784D" w:rsidRPr="00572DDA" w14:paraId="6DA4E5BF" w14:textId="77777777" w:rsidTr="002800A9">
        <w:tc>
          <w:tcPr>
            <w:tcW w:w="9781" w:type="dxa"/>
            <w:gridSpan w:val="4"/>
            <w:shd w:val="clear" w:color="auto" w:fill="D0CECE"/>
          </w:tcPr>
          <w:p w14:paraId="1B6E66C6" w14:textId="77777777" w:rsidR="006A6DFA" w:rsidRPr="000F09FF" w:rsidRDefault="006A6DFA" w:rsidP="006A6DFA">
            <w:pPr>
              <w:spacing w:after="0" w:line="240" w:lineRule="auto"/>
              <w:rPr>
                <w:rFonts w:cs="Calibri"/>
                <w:b/>
              </w:rPr>
            </w:pPr>
            <w:r w:rsidRPr="000F09FF">
              <w:rPr>
                <w:rFonts w:cs="Calibri"/>
                <w:b/>
              </w:rPr>
              <w:t>Osiągnięte rezultaty wynikające z udziału w wizycie studyjnej.</w:t>
            </w:r>
          </w:p>
          <w:p w14:paraId="75698D2C" w14:textId="77777777" w:rsidR="006A6DFA" w:rsidRDefault="006A6DFA" w:rsidP="006A6DF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leży:</w:t>
            </w:r>
          </w:p>
          <w:p w14:paraId="6D59C99E" w14:textId="6A0E0449" w:rsidR="006A6DFA" w:rsidRDefault="006A6DFA" w:rsidP="006A6DFA">
            <w:pPr>
              <w:pStyle w:val="Akapitzlist"/>
              <w:numPr>
                <w:ilvl w:val="0"/>
                <w:numId w:val="23"/>
              </w:numPr>
              <w:spacing w:after="0" w:line="240" w:lineRule="auto"/>
              <w:rPr>
                <w:rFonts w:cs="Calibri"/>
              </w:rPr>
            </w:pPr>
            <w:r w:rsidRPr="006A6DFA">
              <w:rPr>
                <w:rFonts w:cs="Calibri"/>
              </w:rPr>
              <w:t xml:space="preserve"> podać daty udziału oraz</w:t>
            </w:r>
          </w:p>
          <w:p w14:paraId="28989D53" w14:textId="77777777" w:rsidR="006A6DFA" w:rsidRDefault="006A6DFA" w:rsidP="006A6DFA">
            <w:pPr>
              <w:pStyle w:val="Akapitzlist"/>
              <w:numPr>
                <w:ilvl w:val="0"/>
                <w:numId w:val="23"/>
              </w:numPr>
              <w:spacing w:after="0" w:line="276" w:lineRule="auto"/>
            </w:pPr>
            <w:r>
              <w:rPr>
                <w:rFonts w:cs="Calibri"/>
              </w:rPr>
              <w:t xml:space="preserve">opisać jakie </w:t>
            </w:r>
            <w:r w:rsidRPr="00926106">
              <w:t xml:space="preserve">rezultaty </w:t>
            </w:r>
            <w:r>
              <w:t xml:space="preserve">osiągnięto w </w:t>
            </w:r>
            <w:r w:rsidRPr="00926106">
              <w:t>wynik</w:t>
            </w:r>
            <w:r>
              <w:t>u udziału</w:t>
            </w:r>
            <w:r w:rsidRPr="00926106">
              <w:t xml:space="preserve"> w wizycie studyjnej</w:t>
            </w:r>
            <w:r>
              <w:t xml:space="preserve"> w stosunku do spodziewanych (opisanych </w:t>
            </w:r>
            <w:r w:rsidRPr="006A6DFA">
              <w:rPr>
                <w:rFonts w:cs="Calibri"/>
              </w:rPr>
              <w:t xml:space="preserve">w części III </w:t>
            </w:r>
            <w:r>
              <w:t>wniosku o udzielenie wsparcia na rozwój współpracy)</w:t>
            </w:r>
            <w:r w:rsidRPr="00926106">
              <w:t>,</w:t>
            </w:r>
          </w:p>
          <w:p w14:paraId="01D8346D" w14:textId="77777777" w:rsidR="006A6DFA" w:rsidRDefault="006A6DFA" w:rsidP="006A6DFA">
            <w:pPr>
              <w:pStyle w:val="Akapitzlist"/>
              <w:numPr>
                <w:ilvl w:val="0"/>
                <w:numId w:val="23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inne </w:t>
            </w:r>
            <w:r w:rsidRPr="006A6DFA">
              <w:rPr>
                <w:rFonts w:cs="Calibri"/>
              </w:rPr>
              <w:t>długofalowe skutki</w:t>
            </w:r>
            <w:r>
              <w:rPr>
                <w:rFonts w:cs="Calibri"/>
              </w:rPr>
              <w:t xml:space="preserve"> wynikające z uczestnictwa w wizycie studyjnej,</w:t>
            </w:r>
          </w:p>
          <w:p w14:paraId="57D05049" w14:textId="7BF6B077" w:rsidR="0029784D" w:rsidRPr="006A6DFA" w:rsidRDefault="006A6DFA" w:rsidP="006A6DF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j</w:t>
            </w:r>
            <w:r w:rsidRPr="006A6DFA">
              <w:rPr>
                <w:rFonts w:cs="Calibri"/>
              </w:rPr>
              <w:t xml:space="preserve">eśli się pojawiły </w:t>
            </w:r>
            <w:r>
              <w:rPr>
                <w:rFonts w:cs="Calibri"/>
              </w:rPr>
              <w:t xml:space="preserve"> - proszę opisać </w:t>
            </w:r>
            <w:r w:rsidRPr="006A6DFA">
              <w:rPr>
                <w:rFonts w:cs="Calibri"/>
              </w:rPr>
              <w:t xml:space="preserve">ewentualne niezgodności w stosunku </w:t>
            </w:r>
            <w:r w:rsidR="00254E79">
              <w:rPr>
                <w:rFonts w:cs="Calibri"/>
              </w:rPr>
              <w:t xml:space="preserve">do </w:t>
            </w:r>
            <w:r w:rsidRPr="006A6DFA">
              <w:rPr>
                <w:rFonts w:cs="Calibri"/>
              </w:rPr>
              <w:t>planów zamieszczonych w części III wniosku o udzielenie wsparcia</w:t>
            </w:r>
            <w:r>
              <w:rPr>
                <w:rFonts w:cs="Calibri"/>
              </w:rPr>
              <w:t xml:space="preserve"> na rozwój współpracy: </w:t>
            </w:r>
            <w:r w:rsidRPr="006A6DFA">
              <w:rPr>
                <w:rFonts w:cs="Calibri"/>
              </w:rPr>
              <w:t>ich przyczyny oraz podjęte działania zaradcze.</w:t>
            </w:r>
          </w:p>
        </w:tc>
      </w:tr>
      <w:tr w:rsidR="006A6DFA" w:rsidRPr="00572DDA" w14:paraId="5D524BAD" w14:textId="77777777" w:rsidTr="006A6DFA">
        <w:tc>
          <w:tcPr>
            <w:tcW w:w="1872" w:type="dxa"/>
            <w:shd w:val="clear" w:color="auto" w:fill="D0CECE"/>
            <w:vAlign w:val="center"/>
          </w:tcPr>
          <w:p w14:paraId="51ECCAA3" w14:textId="450FEEBF" w:rsidR="006A6DFA" w:rsidRPr="00572DDA" w:rsidRDefault="006A6DFA" w:rsidP="0029784D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Daty udział</w:t>
            </w:r>
            <w:r w:rsidR="00254E79">
              <w:rPr>
                <w:rFonts w:cs="Calibri"/>
              </w:rPr>
              <w:t>u</w:t>
            </w:r>
            <w:r>
              <w:rPr>
                <w:rFonts w:cs="Calibri"/>
              </w:rPr>
              <w:t xml:space="preserve"> w wizycie studyjnej</w:t>
            </w:r>
          </w:p>
        </w:tc>
        <w:tc>
          <w:tcPr>
            <w:tcW w:w="7909" w:type="dxa"/>
            <w:gridSpan w:val="3"/>
            <w:shd w:val="clear" w:color="auto" w:fill="D0CECE"/>
            <w:vAlign w:val="center"/>
          </w:tcPr>
          <w:p w14:paraId="0426BDF6" w14:textId="4237A8A0" w:rsidR="006A6DFA" w:rsidRPr="00572DDA" w:rsidRDefault="006A6DFA" w:rsidP="0029784D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Opis rezultatów</w:t>
            </w:r>
          </w:p>
        </w:tc>
      </w:tr>
      <w:tr w:rsidR="006A6DFA" w:rsidRPr="00572DDA" w14:paraId="178B7A0A" w14:textId="77777777" w:rsidTr="006A6DFA">
        <w:tc>
          <w:tcPr>
            <w:tcW w:w="1872" w:type="dxa"/>
            <w:shd w:val="clear" w:color="auto" w:fill="F2F2F2" w:themeFill="background1" w:themeFillShade="F2"/>
            <w:vAlign w:val="center"/>
          </w:tcPr>
          <w:p w14:paraId="7F5D4C07" w14:textId="77777777" w:rsidR="006A6DFA" w:rsidRDefault="006A6DFA" w:rsidP="0029784D">
            <w:p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7909" w:type="dxa"/>
            <w:gridSpan w:val="3"/>
            <w:shd w:val="clear" w:color="auto" w:fill="F2F2F2" w:themeFill="background1" w:themeFillShade="F2"/>
            <w:vAlign w:val="center"/>
          </w:tcPr>
          <w:p w14:paraId="393A95A4" w14:textId="77777777" w:rsidR="006A6DFA" w:rsidRPr="001D2161" w:rsidRDefault="006A6DFA" w:rsidP="0029784D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29784D" w:rsidRPr="00572DDA" w14:paraId="12DFD97D" w14:textId="77777777" w:rsidTr="002800A9">
        <w:tc>
          <w:tcPr>
            <w:tcW w:w="9781" w:type="dxa"/>
            <w:gridSpan w:val="4"/>
            <w:shd w:val="clear" w:color="auto" w:fill="BFBFBF"/>
          </w:tcPr>
          <w:p w14:paraId="4A6B5670" w14:textId="77777777" w:rsidR="0029784D" w:rsidRPr="00537D8E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284" w:hanging="284"/>
              <w:rPr>
                <w:b/>
              </w:rPr>
            </w:pPr>
            <w:r w:rsidRPr="00537D8E">
              <w:rPr>
                <w:b/>
              </w:rPr>
              <w:t>Załączniki do wniosku:</w:t>
            </w:r>
          </w:p>
        </w:tc>
      </w:tr>
      <w:tr w:rsidR="0029784D" w:rsidRPr="00572DDA" w14:paraId="4935A32D" w14:textId="77777777" w:rsidTr="002800A9">
        <w:tc>
          <w:tcPr>
            <w:tcW w:w="5537" w:type="dxa"/>
            <w:gridSpan w:val="3"/>
            <w:shd w:val="clear" w:color="auto" w:fill="D0CECE"/>
          </w:tcPr>
          <w:p w14:paraId="30A738DF" w14:textId="09A2042B" w:rsidR="00BD3330" w:rsidRPr="00635E54" w:rsidRDefault="0029784D" w:rsidP="0029784D">
            <w:pPr>
              <w:spacing w:after="0" w:line="276" w:lineRule="auto"/>
              <w:rPr>
                <w:rFonts w:cs="Calibri"/>
              </w:rPr>
            </w:pPr>
            <w:r w:rsidRPr="00635E54">
              <w:rPr>
                <w:rFonts w:cs="Calibri"/>
              </w:rPr>
              <w:t xml:space="preserve">Karty pokładowe </w:t>
            </w:r>
            <w:r w:rsidRPr="00635E54">
              <w:t xml:space="preserve">lub inne dokumenty potwierdzające fakt odbycia </w:t>
            </w:r>
            <w:r>
              <w:t xml:space="preserve">zagranicznej </w:t>
            </w:r>
            <w:r w:rsidRPr="00635E54">
              <w:t xml:space="preserve">podróży </w:t>
            </w:r>
            <w:r>
              <w:t xml:space="preserve">służbowej </w:t>
            </w:r>
            <w:r w:rsidRPr="00635E54">
              <w:t xml:space="preserve">(daty, trasa, cel podróży) przez </w:t>
            </w:r>
            <w:r w:rsidR="006A6DFA">
              <w:t xml:space="preserve">co najmniej jedną osobę </w:t>
            </w:r>
            <w:r>
              <w:rPr>
                <w:rFonts w:cs="Calibri"/>
              </w:rPr>
              <w:t>odbywając</w:t>
            </w:r>
            <w:r w:rsidR="006A6DFA">
              <w:rPr>
                <w:rFonts w:cs="Calibri"/>
              </w:rPr>
              <w:t>ą</w:t>
            </w:r>
            <w:r w:rsidRPr="00635E54">
              <w:rPr>
                <w:rFonts w:cs="Calibri"/>
              </w:rPr>
              <w:t xml:space="preserve"> podróż ze strony </w:t>
            </w:r>
            <w:r>
              <w:rPr>
                <w:rFonts w:cs="Calibri"/>
              </w:rPr>
              <w:t>b</w:t>
            </w:r>
            <w:r w:rsidRPr="00635E54">
              <w:rPr>
                <w:rFonts w:cs="Calibri"/>
              </w:rPr>
              <w:t>eneficjenta</w:t>
            </w:r>
            <w:r w:rsidR="00BD3330">
              <w:rPr>
                <w:rFonts w:cs="Calibri"/>
              </w:rPr>
              <w:t xml:space="preserve"> (maksymalnie dwie)</w:t>
            </w:r>
          </w:p>
        </w:tc>
        <w:tc>
          <w:tcPr>
            <w:tcW w:w="4244" w:type="dxa"/>
            <w:shd w:val="clear" w:color="auto" w:fill="auto"/>
          </w:tcPr>
          <w:p w14:paraId="1A3DA026" w14:textId="77777777"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kart pokładowych / równoważnych dokumentów:</w:t>
            </w:r>
          </w:p>
        </w:tc>
      </w:tr>
      <w:tr w:rsidR="0029784D" w:rsidRPr="00572DDA" w14:paraId="72A216E8" w14:textId="77777777" w:rsidTr="002800A9">
        <w:tc>
          <w:tcPr>
            <w:tcW w:w="5537" w:type="dxa"/>
            <w:gridSpan w:val="3"/>
            <w:shd w:val="clear" w:color="auto" w:fill="D0CECE"/>
          </w:tcPr>
          <w:p w14:paraId="29C1D93B" w14:textId="77777777" w:rsidR="0029784D" w:rsidRPr="00635E54" w:rsidRDefault="0029784D" w:rsidP="0029784D">
            <w:pPr>
              <w:spacing w:after="0" w:line="276" w:lineRule="auto"/>
              <w:rPr>
                <w:rFonts w:cs="Calibri"/>
              </w:rPr>
            </w:pPr>
            <w:r>
              <w:rPr>
                <w:rFonts w:cs="Calibri"/>
              </w:rPr>
              <w:t>K</w:t>
            </w:r>
            <w:r w:rsidRPr="005B2AE6">
              <w:rPr>
                <w:rFonts w:cs="Calibri"/>
              </w:rPr>
              <w:t>opie dokumentów księgowych (faktur lub dokumentów o równoważnej wartości dowodowej) wraz z dowodami zapłaty, potwierdzając</w:t>
            </w:r>
            <w:r>
              <w:rPr>
                <w:rFonts w:cs="Calibri"/>
              </w:rPr>
              <w:t>e</w:t>
            </w:r>
            <w:r w:rsidRPr="005B2AE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faktyczne poniesienie</w:t>
            </w:r>
            <w:r w:rsidRPr="005B2AE6">
              <w:rPr>
                <w:rFonts w:cs="Calibri"/>
              </w:rPr>
              <w:t xml:space="preserve"> koszt</w:t>
            </w:r>
            <w:r>
              <w:rPr>
                <w:rFonts w:cs="Calibri"/>
              </w:rPr>
              <w:t>ów</w:t>
            </w:r>
            <w:r w:rsidRPr="005B2AE6">
              <w:rPr>
                <w:rFonts w:cs="Calibri"/>
              </w:rPr>
              <w:t xml:space="preserve"> bilet</w:t>
            </w:r>
            <w:r>
              <w:rPr>
                <w:rFonts w:cs="Calibri"/>
              </w:rPr>
              <w:t>ów</w:t>
            </w:r>
            <w:r w:rsidRPr="005B2AE6">
              <w:rPr>
                <w:rFonts w:cs="Calibri"/>
              </w:rPr>
              <w:t xml:space="preserve"> wstępu na targi lub opłat za udział w konferencj</w:t>
            </w:r>
            <w:r>
              <w:rPr>
                <w:rFonts w:cs="Calibri"/>
              </w:rPr>
              <w:t xml:space="preserve">ach </w:t>
            </w:r>
            <w:r w:rsidRPr="003F44AE">
              <w:rPr>
                <w:rFonts w:cs="Calibri"/>
              </w:rPr>
              <w:t>(</w:t>
            </w:r>
            <w:r>
              <w:rPr>
                <w:rFonts w:cs="Calibri"/>
              </w:rPr>
              <w:t>jeśli dotyczy</w:t>
            </w:r>
            <w:r w:rsidRPr="003F44AE">
              <w:rPr>
                <w:rFonts w:cs="Calibri"/>
              </w:rPr>
              <w:t>)</w:t>
            </w:r>
          </w:p>
        </w:tc>
        <w:tc>
          <w:tcPr>
            <w:tcW w:w="4244" w:type="dxa"/>
            <w:shd w:val="clear" w:color="auto" w:fill="auto"/>
          </w:tcPr>
          <w:p w14:paraId="0CB764C8" w14:textId="77777777"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dokumentów księgowych:</w:t>
            </w:r>
          </w:p>
        </w:tc>
      </w:tr>
      <w:tr w:rsidR="0029784D" w:rsidRPr="00572DDA" w14:paraId="5D508942" w14:textId="77777777" w:rsidTr="002800A9">
        <w:tc>
          <w:tcPr>
            <w:tcW w:w="5537" w:type="dxa"/>
            <w:gridSpan w:val="3"/>
            <w:shd w:val="clear" w:color="auto" w:fill="D0CECE"/>
          </w:tcPr>
          <w:p w14:paraId="6570AC69" w14:textId="5EAEC0EB" w:rsidR="0029784D" w:rsidRPr="002800A9" w:rsidRDefault="0029784D" w:rsidP="0029784D">
            <w:pPr>
              <w:spacing w:after="0" w:line="276" w:lineRule="auto"/>
              <w:rPr>
                <w:rFonts w:cs="Calibri"/>
              </w:rPr>
            </w:pPr>
            <w:r>
              <w:rPr>
                <w:rFonts w:cs="Calibri"/>
              </w:rPr>
              <w:t>Inne</w:t>
            </w:r>
            <w:r w:rsidRPr="002800A9">
              <w:rPr>
                <w:rFonts w:cs="Calibri"/>
              </w:rPr>
              <w:t xml:space="preserve"> załącznik</w:t>
            </w:r>
            <w:r>
              <w:rPr>
                <w:rFonts w:cs="Calibri"/>
              </w:rPr>
              <w:t>i</w:t>
            </w:r>
            <w:r w:rsidRPr="002800A9">
              <w:rPr>
                <w:rFonts w:cs="Calibri"/>
              </w:rPr>
              <w:t xml:space="preserve"> lub </w:t>
            </w:r>
            <w:r>
              <w:rPr>
                <w:rFonts w:cs="Calibri"/>
              </w:rPr>
              <w:t xml:space="preserve">materiały </w:t>
            </w:r>
            <w:r w:rsidRPr="002800A9">
              <w:rPr>
                <w:rFonts w:cs="Calibri"/>
              </w:rPr>
              <w:t>dokument</w:t>
            </w:r>
            <w:r>
              <w:rPr>
                <w:rFonts w:cs="Calibri"/>
              </w:rPr>
              <w:t>ujące</w:t>
            </w:r>
            <w:r w:rsidRPr="002800A9">
              <w:rPr>
                <w:rFonts w:cs="Calibri"/>
              </w:rPr>
              <w:t xml:space="preserve"> </w:t>
            </w:r>
            <w:r w:rsidR="00CA4535">
              <w:rPr>
                <w:rFonts w:cs="Calibri"/>
              </w:rPr>
              <w:t>zagraniczną podróż służbową</w:t>
            </w:r>
            <w:r>
              <w:rPr>
                <w:rFonts w:cs="Calibri"/>
              </w:rPr>
              <w:t xml:space="preserve"> </w:t>
            </w:r>
            <w:r w:rsidRPr="002800A9">
              <w:rPr>
                <w:rFonts w:cs="Calibri"/>
              </w:rPr>
              <w:t>(proszę wskazać jaki</w:t>
            </w:r>
            <w:r>
              <w:rPr>
                <w:rFonts w:cs="Calibri"/>
              </w:rPr>
              <w:t>e</w:t>
            </w:r>
            <w:r w:rsidRPr="002800A9">
              <w:rPr>
                <w:rFonts w:cs="Calibri"/>
              </w:rPr>
              <w:t>)</w:t>
            </w:r>
            <w:r>
              <w:rPr>
                <w:rFonts w:cs="Calibri"/>
              </w:rPr>
              <w:t>:</w:t>
            </w:r>
          </w:p>
        </w:tc>
        <w:tc>
          <w:tcPr>
            <w:tcW w:w="4244" w:type="dxa"/>
            <w:shd w:val="clear" w:color="auto" w:fill="auto"/>
          </w:tcPr>
          <w:p w14:paraId="2E932072" w14:textId="77777777"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załączników:</w:t>
            </w:r>
          </w:p>
        </w:tc>
      </w:tr>
      <w:tr w:rsidR="0029784D" w:rsidRPr="00572DDA" w14:paraId="4455ECA8" w14:textId="77777777" w:rsidTr="002800A9">
        <w:tc>
          <w:tcPr>
            <w:tcW w:w="9781" w:type="dxa"/>
            <w:gridSpan w:val="4"/>
            <w:shd w:val="clear" w:color="auto" w:fill="auto"/>
          </w:tcPr>
          <w:p w14:paraId="75AE8CA1" w14:textId="77777777" w:rsidR="0029784D" w:rsidRPr="00572DDA" w:rsidRDefault="0029784D" w:rsidP="0029784D">
            <w:pPr>
              <w:spacing w:after="0" w:line="276" w:lineRule="auto"/>
              <w:rPr>
                <w:rFonts w:cs="Calibri"/>
                <w:highlight w:val="yellow"/>
              </w:rPr>
            </w:pPr>
            <w:r w:rsidRPr="00572DDA">
              <w:rPr>
                <w:rFonts w:cs="Calibri"/>
                <w:i/>
              </w:rPr>
              <w:t xml:space="preserve">W razie potrzeby </w:t>
            </w:r>
            <w:r>
              <w:rPr>
                <w:rFonts w:cs="Calibri"/>
                <w:i/>
              </w:rPr>
              <w:t xml:space="preserve">przekazania dodatkowych załączników należy </w:t>
            </w:r>
            <w:r w:rsidRPr="00572DDA">
              <w:rPr>
                <w:rFonts w:cs="Calibri"/>
                <w:i/>
              </w:rPr>
              <w:t>dodać kolejny wiersz</w:t>
            </w:r>
          </w:p>
        </w:tc>
      </w:tr>
    </w:tbl>
    <w:p w14:paraId="2F64BFBA" w14:textId="29CB33AE" w:rsidR="00EE6C08" w:rsidRPr="00572DDA" w:rsidRDefault="00954634" w:rsidP="00396566">
      <w:pPr>
        <w:spacing w:before="120" w:after="120" w:line="276" w:lineRule="auto"/>
        <w:rPr>
          <w:rFonts w:cs="Calibri"/>
          <w:b/>
          <w:color w:val="000000"/>
        </w:rPr>
      </w:pPr>
      <w:r w:rsidRPr="00572DDA">
        <w:rPr>
          <w:rFonts w:cs="Calibri"/>
          <w:b/>
        </w:rPr>
        <w:lastRenderedPageBreak/>
        <w:t xml:space="preserve">Wnioskuję o </w:t>
      </w:r>
      <w:r w:rsidR="006B4004" w:rsidRPr="00572DDA">
        <w:rPr>
          <w:rFonts w:cs="Calibri"/>
          <w:b/>
        </w:rPr>
        <w:t xml:space="preserve">wypłacenie </w:t>
      </w:r>
      <w:r w:rsidRPr="00572DDA">
        <w:rPr>
          <w:rFonts w:cs="Calibri"/>
          <w:b/>
        </w:rPr>
        <w:t xml:space="preserve">wsparcia </w:t>
      </w:r>
      <w:r w:rsidRPr="002800A9">
        <w:rPr>
          <w:rFonts w:cs="Calibri"/>
          <w:b/>
        </w:rPr>
        <w:t xml:space="preserve">na </w:t>
      </w:r>
      <w:r w:rsidR="0087346C" w:rsidRPr="002800A9">
        <w:rPr>
          <w:rFonts w:cs="Calibri"/>
          <w:b/>
        </w:rPr>
        <w:t>rozwój współpracy</w:t>
      </w:r>
      <w:r w:rsidRPr="002800A9">
        <w:rPr>
          <w:rFonts w:cs="Calibri"/>
          <w:b/>
        </w:rPr>
        <w:t xml:space="preserve"> w kwocie</w:t>
      </w:r>
      <w:r w:rsidR="001063D0">
        <w:rPr>
          <w:rFonts w:cs="Calibri"/>
          <w:b/>
        </w:rPr>
        <w:t xml:space="preserve"> określonej w punkcie III niniejszego wniosku o płatność na rozwój współpracy</w:t>
      </w:r>
      <w:r w:rsidRPr="002800A9">
        <w:rPr>
          <w:rFonts w:cs="Calibri"/>
          <w:b/>
        </w:rPr>
        <w:t xml:space="preserve"> oraz o</w:t>
      </w:r>
      <w:r w:rsidR="00D0454B" w:rsidRPr="002800A9">
        <w:rPr>
          <w:rFonts w:cs="Calibri"/>
          <w:b/>
        </w:rPr>
        <w:t>świadcz</w:t>
      </w:r>
      <w:r w:rsidR="00EE6C08" w:rsidRPr="002800A9">
        <w:rPr>
          <w:rFonts w:cs="Calibri"/>
          <w:b/>
        </w:rPr>
        <w:t>am, że</w:t>
      </w:r>
      <w:r w:rsidR="006B4004" w:rsidRPr="002800A9">
        <w:rPr>
          <w:rFonts w:cs="Calibri"/>
          <w:b/>
          <w:color w:val="000000"/>
        </w:rPr>
        <w:t xml:space="preserve"> </w:t>
      </w:r>
      <w:r w:rsidR="00DB4A85" w:rsidRPr="002800A9">
        <w:rPr>
          <w:rFonts w:cs="Calibri"/>
          <w:b/>
          <w:color w:val="000000"/>
        </w:rPr>
        <w:t>i</w:t>
      </w:r>
      <w:r w:rsidR="00EE6C08" w:rsidRPr="002800A9">
        <w:rPr>
          <w:rFonts w:cs="Calibri"/>
          <w:b/>
          <w:color w:val="000000"/>
        </w:rPr>
        <w:t>nformacje zawarte w</w:t>
      </w:r>
      <w:r w:rsidR="00EE6C08" w:rsidRPr="00572DDA">
        <w:rPr>
          <w:rFonts w:cs="Calibri"/>
          <w:b/>
          <w:color w:val="000000"/>
        </w:rPr>
        <w:t xml:space="preserve"> niniejszym wniosku s</w:t>
      </w:r>
      <w:r w:rsidR="003F77DB">
        <w:rPr>
          <w:rFonts w:cs="Calibri"/>
          <w:b/>
          <w:color w:val="000000"/>
        </w:rPr>
        <w:t>ą zgodne ze stanem faktycznym i </w:t>
      </w:r>
      <w:r w:rsidR="00EE6C08" w:rsidRPr="00572DDA">
        <w:rPr>
          <w:rFonts w:cs="Calibri"/>
          <w:b/>
          <w:color w:val="000000"/>
        </w:rPr>
        <w:t>prawnym.</w:t>
      </w:r>
      <w:r w:rsidR="00DB4A85" w:rsidRPr="00572DDA">
        <w:rPr>
          <w:rFonts w:cs="Calibri"/>
          <w:b/>
          <w:color w:val="000000"/>
        </w:rPr>
        <w:t xml:space="preserve"> Jednocześnie potwierdzam, że u</w:t>
      </w:r>
      <w:r w:rsidR="00D467A4" w:rsidRPr="00572DDA">
        <w:rPr>
          <w:rFonts w:cs="Calibri"/>
          <w:b/>
          <w:color w:val="000000"/>
        </w:rPr>
        <w:t xml:space="preserve">czestnicy </w:t>
      </w:r>
      <w:r w:rsidR="006A6DFA">
        <w:rPr>
          <w:rFonts w:cs="Calibri"/>
          <w:b/>
          <w:color w:val="000000"/>
        </w:rPr>
        <w:t xml:space="preserve">wizyty studyjnej </w:t>
      </w:r>
      <w:r w:rsidR="00D467A4" w:rsidRPr="00572DDA">
        <w:rPr>
          <w:rFonts w:cs="Calibri"/>
          <w:b/>
          <w:color w:val="000000"/>
        </w:rPr>
        <w:t xml:space="preserve">ze strony </w:t>
      </w:r>
      <w:r w:rsidR="001E57F5">
        <w:rPr>
          <w:rFonts w:cs="Calibri"/>
          <w:b/>
          <w:color w:val="000000"/>
        </w:rPr>
        <w:t>b</w:t>
      </w:r>
      <w:r w:rsidR="00DB4A85" w:rsidRPr="00572DDA">
        <w:rPr>
          <w:rFonts w:cs="Calibri"/>
          <w:b/>
          <w:color w:val="000000"/>
        </w:rPr>
        <w:t>eneficjenta działa</w:t>
      </w:r>
      <w:r w:rsidR="000C19F5" w:rsidRPr="00572DDA">
        <w:rPr>
          <w:rFonts w:cs="Calibri"/>
          <w:b/>
          <w:color w:val="000000"/>
        </w:rPr>
        <w:t>li</w:t>
      </w:r>
      <w:r w:rsidR="003F77DB">
        <w:rPr>
          <w:rFonts w:cs="Calibri"/>
          <w:b/>
          <w:color w:val="000000"/>
        </w:rPr>
        <w:t xml:space="preserve"> w </w:t>
      </w:r>
      <w:r w:rsidR="00D467A4" w:rsidRPr="00572DDA">
        <w:rPr>
          <w:rFonts w:cs="Calibri"/>
          <w:b/>
          <w:color w:val="000000"/>
        </w:rPr>
        <w:t xml:space="preserve">imieniu </w:t>
      </w:r>
      <w:r w:rsidR="001E57F5">
        <w:rPr>
          <w:rFonts w:cs="Calibri"/>
          <w:b/>
          <w:color w:val="000000"/>
        </w:rPr>
        <w:t>b</w:t>
      </w:r>
      <w:r w:rsidR="00DB4A85" w:rsidRPr="00572DDA">
        <w:rPr>
          <w:rFonts w:cs="Calibri"/>
          <w:b/>
          <w:color w:val="000000"/>
        </w:rPr>
        <w:t>eneficjenta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4423"/>
      </w:tblGrid>
      <w:tr w:rsidR="00615479" w:rsidRPr="00572DDA" w14:paraId="02AB1972" w14:textId="77777777" w:rsidTr="00396566">
        <w:tc>
          <w:tcPr>
            <w:tcW w:w="5495" w:type="dxa"/>
            <w:shd w:val="clear" w:color="auto" w:fill="BFBFBF"/>
          </w:tcPr>
          <w:p w14:paraId="6FC030C3" w14:textId="77777777" w:rsidR="006A6DFA" w:rsidRDefault="000B2885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 xml:space="preserve">Imię i </w:t>
            </w:r>
            <w:r w:rsidR="00DB4A85" w:rsidRPr="00572DDA">
              <w:rPr>
                <w:rFonts w:cs="Calibri"/>
                <w:b/>
                <w:color w:val="000000"/>
              </w:rPr>
              <w:t>n</w:t>
            </w:r>
            <w:r w:rsidRPr="00572DDA">
              <w:rPr>
                <w:rFonts w:cs="Calibri"/>
                <w:b/>
                <w:color w:val="000000"/>
              </w:rPr>
              <w:t>azwisko</w:t>
            </w:r>
          </w:p>
          <w:p w14:paraId="471BFC1D" w14:textId="3B1BA96B" w:rsidR="001558DC" w:rsidRPr="006A6DFA" w:rsidRDefault="000B2885" w:rsidP="00396566">
            <w:pPr>
              <w:spacing w:after="0" w:line="276" w:lineRule="auto"/>
              <w:rPr>
                <w:rFonts w:cs="Calibri"/>
                <w:color w:val="000000"/>
              </w:rPr>
            </w:pPr>
            <w:r w:rsidRPr="006A6DFA">
              <w:rPr>
                <w:rFonts w:cs="Calibri"/>
                <w:color w:val="000000"/>
              </w:rPr>
              <w:t xml:space="preserve">osoby </w:t>
            </w:r>
            <w:r w:rsidR="007329BC" w:rsidRPr="006A6DFA">
              <w:rPr>
                <w:rFonts w:cs="Calibri"/>
                <w:color w:val="000000"/>
              </w:rPr>
              <w:t>uprawnionej do reprezentacji</w:t>
            </w:r>
            <w:r w:rsidRPr="006A6DFA">
              <w:rPr>
                <w:rFonts w:cs="Calibri"/>
                <w:color w:val="000000"/>
              </w:rPr>
              <w:t xml:space="preserve"> </w:t>
            </w:r>
            <w:r w:rsidR="001E57F5" w:rsidRPr="006A6DFA">
              <w:rPr>
                <w:rFonts w:cs="Calibri"/>
                <w:color w:val="000000"/>
              </w:rPr>
              <w:t>b</w:t>
            </w:r>
            <w:r w:rsidRPr="006A6DFA">
              <w:rPr>
                <w:rFonts w:cs="Calibri"/>
                <w:color w:val="000000"/>
              </w:rPr>
              <w:t>eneficjenta</w:t>
            </w:r>
          </w:p>
        </w:tc>
        <w:tc>
          <w:tcPr>
            <w:tcW w:w="4423" w:type="dxa"/>
            <w:shd w:val="clear" w:color="auto" w:fill="auto"/>
          </w:tcPr>
          <w:p w14:paraId="17A3D18F" w14:textId="77777777" w:rsidR="00615479" w:rsidRPr="00572DDA" w:rsidRDefault="00615479" w:rsidP="00396566">
            <w:pPr>
              <w:spacing w:after="0" w:line="276" w:lineRule="auto"/>
              <w:rPr>
                <w:rFonts w:cs="Calibri"/>
              </w:rPr>
            </w:pPr>
          </w:p>
        </w:tc>
      </w:tr>
      <w:tr w:rsidR="006A6DFA" w:rsidRPr="00572DDA" w14:paraId="6DEE6FCA" w14:textId="77777777" w:rsidTr="00396566">
        <w:tc>
          <w:tcPr>
            <w:tcW w:w="5495" w:type="dxa"/>
            <w:shd w:val="clear" w:color="auto" w:fill="BFBFBF"/>
          </w:tcPr>
          <w:p w14:paraId="64AD64D3" w14:textId="77777777" w:rsidR="006A6DFA" w:rsidRDefault="006A6DFA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Funkcja</w:t>
            </w:r>
          </w:p>
          <w:p w14:paraId="5A844554" w14:textId="6B01EC09" w:rsidR="006A6DFA" w:rsidRPr="006A6DFA" w:rsidRDefault="006A6DFA" w:rsidP="00396566">
            <w:pPr>
              <w:spacing w:after="0" w:line="276" w:lineRule="auto"/>
              <w:rPr>
                <w:rFonts w:cs="Calibri"/>
                <w:color w:val="000000"/>
              </w:rPr>
            </w:pPr>
            <w:r w:rsidRPr="006A6DFA">
              <w:rPr>
                <w:rFonts w:cs="Calibri"/>
                <w:color w:val="000000"/>
              </w:rPr>
              <w:t>osoby uprawnionej do reprezentacji beneficjenta</w:t>
            </w:r>
          </w:p>
        </w:tc>
        <w:tc>
          <w:tcPr>
            <w:tcW w:w="4423" w:type="dxa"/>
            <w:shd w:val="clear" w:color="auto" w:fill="auto"/>
          </w:tcPr>
          <w:p w14:paraId="1F64827B" w14:textId="77777777" w:rsidR="006A6DFA" w:rsidRPr="00572DDA" w:rsidRDefault="006A6DFA" w:rsidP="00396566">
            <w:pPr>
              <w:spacing w:after="0" w:line="276" w:lineRule="auto"/>
              <w:rPr>
                <w:rFonts w:cs="Calibri"/>
              </w:rPr>
            </w:pPr>
          </w:p>
        </w:tc>
      </w:tr>
      <w:tr w:rsidR="000B2885" w:rsidRPr="00572DDA" w14:paraId="6B72D09C" w14:textId="77777777" w:rsidTr="00D30BEE">
        <w:trPr>
          <w:trHeight w:val="1856"/>
        </w:trPr>
        <w:tc>
          <w:tcPr>
            <w:tcW w:w="5495" w:type="dxa"/>
            <w:shd w:val="clear" w:color="auto" w:fill="BFBFBF"/>
          </w:tcPr>
          <w:p w14:paraId="299B8BCE" w14:textId="77777777" w:rsidR="001558DC" w:rsidRDefault="0087346C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>Podpis</w:t>
            </w:r>
          </w:p>
          <w:p w14:paraId="78FBCA41" w14:textId="4F4F2577" w:rsidR="006A6DFA" w:rsidRPr="00572DDA" w:rsidRDefault="006A6DFA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6A6DFA">
              <w:rPr>
                <w:rFonts w:cs="Calibri"/>
                <w:color w:val="000000"/>
              </w:rPr>
              <w:t>osoby uprawnionej do reprezentacji beneficjenta</w:t>
            </w:r>
            <w:bookmarkStart w:id="0" w:name="_GoBack"/>
            <w:bookmarkEnd w:id="0"/>
          </w:p>
        </w:tc>
        <w:tc>
          <w:tcPr>
            <w:tcW w:w="4423" w:type="dxa"/>
            <w:shd w:val="clear" w:color="auto" w:fill="auto"/>
          </w:tcPr>
          <w:p w14:paraId="6E8B2762" w14:textId="197F7189" w:rsidR="006A6DFA" w:rsidRPr="00572DDA" w:rsidRDefault="006A6DFA" w:rsidP="00D30BEE">
            <w:pPr>
              <w:spacing w:after="0" w:line="276" w:lineRule="auto"/>
              <w:rPr>
                <w:rFonts w:cs="Calibri"/>
              </w:rPr>
            </w:pPr>
          </w:p>
        </w:tc>
      </w:tr>
      <w:tr w:rsidR="000B2885" w:rsidRPr="00572DDA" w14:paraId="57E51FCF" w14:textId="77777777" w:rsidTr="00396566">
        <w:tc>
          <w:tcPr>
            <w:tcW w:w="5495" w:type="dxa"/>
            <w:shd w:val="clear" w:color="auto" w:fill="BFBFBF"/>
          </w:tcPr>
          <w:p w14:paraId="2EB9F42C" w14:textId="77777777" w:rsidR="001558DC" w:rsidRPr="00572DDA" w:rsidRDefault="0087346C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>Data</w:t>
            </w:r>
          </w:p>
        </w:tc>
        <w:tc>
          <w:tcPr>
            <w:tcW w:w="4423" w:type="dxa"/>
            <w:shd w:val="clear" w:color="auto" w:fill="auto"/>
          </w:tcPr>
          <w:p w14:paraId="2ED90D6F" w14:textId="77777777" w:rsidR="000B2885" w:rsidRPr="00572DDA" w:rsidRDefault="000B2885" w:rsidP="00396566">
            <w:pPr>
              <w:spacing w:after="0" w:line="276" w:lineRule="auto"/>
              <w:rPr>
                <w:rFonts w:cs="Calibri"/>
              </w:rPr>
            </w:pPr>
          </w:p>
        </w:tc>
      </w:tr>
    </w:tbl>
    <w:p w14:paraId="0C0222CB" w14:textId="77777777" w:rsidR="00615479" w:rsidRPr="00B33A0E" w:rsidRDefault="00615479" w:rsidP="00B33A0E">
      <w:pPr>
        <w:spacing w:before="120" w:after="120" w:line="276" w:lineRule="auto"/>
        <w:rPr>
          <w:rFonts w:cs="Calibri"/>
        </w:rPr>
      </w:pPr>
    </w:p>
    <w:sectPr w:rsidR="00615479" w:rsidRPr="00B33A0E" w:rsidSect="00BA13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D09C6" w14:textId="77777777" w:rsidR="00551486" w:rsidRDefault="00551486" w:rsidP="000E3E3A">
      <w:pPr>
        <w:spacing w:after="0" w:line="240" w:lineRule="auto"/>
      </w:pPr>
      <w:r>
        <w:separator/>
      </w:r>
    </w:p>
  </w:endnote>
  <w:endnote w:type="continuationSeparator" w:id="0">
    <w:p w14:paraId="4CDEF648" w14:textId="77777777" w:rsidR="00551486" w:rsidRDefault="00551486" w:rsidP="000E3E3A">
      <w:pPr>
        <w:spacing w:after="0" w:line="240" w:lineRule="auto"/>
      </w:pPr>
      <w:r>
        <w:continuationSeparator/>
      </w:r>
    </w:p>
  </w:endnote>
  <w:endnote w:id="1">
    <w:p w14:paraId="0934287C" w14:textId="77777777" w:rsidR="00782F99" w:rsidRDefault="00782F99" w:rsidP="00782F99">
      <w:pPr>
        <w:pStyle w:val="Tekstprzypisudolnego"/>
        <w:rPr>
          <w:rFonts w:asciiTheme="minorHAnsi" w:hAnsiTheme="minorHAnsi" w:cstheme="minorHAnsi"/>
          <w:iCs/>
        </w:rPr>
      </w:pPr>
      <w:r>
        <w:rPr>
          <w:rStyle w:val="Odwoanieprzypisukocowego"/>
        </w:rPr>
        <w:endnoteRef/>
      </w:r>
      <w:r>
        <w:t xml:space="preserve"> Oznacza podmiot działający na rzecz rozwoju gospodarczego lub innowacyjności, który nieprzerwanie od co najmniej 1 stycznia 2020 r. posiada siedzibę i prowadzi działalność na terytorium Rzeczypospolitej Polskiej potwierdzoną wpisem do odpowiedniego rejestru i który na podstawie aktualnego statutu klastra bądź strategicznego dokumentu nieprzerwanie w ww. okresie organizuje i animuje rozwój interakcji, powiązań i współpracy międzynarodowej w klastrze oraz na podstawie aktualnego statutu klastra bądź strategicznego dokumentu reprezentuje klaster w relacjach zewnętrznych, który – jeśli prowadzi działalność gospodarczą – </w:t>
      </w:r>
      <w:r>
        <w:rPr>
          <w:rFonts w:cstheme="minorHAnsi"/>
        </w:rPr>
        <w:t>nie przekroczył dopuszczalnego limitu p</w:t>
      </w:r>
      <w:r>
        <w:rPr>
          <w:rFonts w:cstheme="minorHAnsi"/>
          <w:iCs/>
        </w:rPr>
        <w:t xml:space="preserve">omocy </w:t>
      </w:r>
      <w:r>
        <w:rPr>
          <w:rFonts w:cstheme="minorHAnsi"/>
          <w:i/>
          <w:iCs/>
        </w:rPr>
        <w:t>de </w:t>
      </w:r>
      <w:proofErr w:type="spellStart"/>
      <w:r>
        <w:rPr>
          <w:rFonts w:cstheme="minorHAnsi"/>
          <w:i/>
          <w:iCs/>
        </w:rPr>
        <w:t>minimis</w:t>
      </w:r>
      <w:proofErr w:type="spellEnd"/>
      <w:r>
        <w:rPr>
          <w:rFonts w:cstheme="minorHAnsi"/>
          <w:iCs/>
        </w:rPr>
        <w:t xml:space="preserve">, tj. wartość wnioskowanej w niniejszym wniosku pomocy brutto łącznie z wartością innej pomocy </w:t>
      </w:r>
      <w:r>
        <w:rPr>
          <w:rFonts w:cstheme="minorHAnsi"/>
          <w:i/>
          <w:iCs/>
        </w:rPr>
        <w:t xml:space="preserve">de </w:t>
      </w:r>
      <w:proofErr w:type="spellStart"/>
      <w:r>
        <w:rPr>
          <w:rFonts w:cstheme="minorHAnsi"/>
          <w:i/>
          <w:iCs/>
        </w:rPr>
        <w:t>minimis</w:t>
      </w:r>
      <w:proofErr w:type="spellEnd"/>
      <w:r>
        <w:rPr>
          <w:rFonts w:cstheme="minorHAnsi"/>
          <w:iCs/>
        </w:rPr>
        <w:t xml:space="preserve"> otrzymanej od Rzeczypospolitej Polskiej przez wnioskodawcę będącego jednym przedsiębiorcą w rozumieniu art. 2 ust. 2 rozporządzenia nr 1407/2013, w okresie bieżącego roku i dwóch poprzednich lat podatkowych nie przekracza kwoty stanowiącej równowartość 200 000 EUR, a w przypadku przedsiębiorcy prowadzącego działalność w sektorze drogowego transportu towarów – 100 000 EUR, oraz spełnione są inne warunki określone w rozporządzeniu nr 1407/2013.</w:t>
      </w:r>
    </w:p>
  </w:endnote>
  <w:endnote w:id="2">
    <w:p w14:paraId="3101C9EE" w14:textId="77777777" w:rsidR="00782F99" w:rsidRDefault="00782F99" w:rsidP="00782F99">
      <w:pPr>
        <w:pStyle w:val="Tekstprzypisudolnego"/>
        <w:rPr>
          <w:rFonts w:cstheme="minorHAnsi"/>
          <w:iCs/>
        </w:rPr>
      </w:pPr>
      <w:r>
        <w:rPr>
          <w:rStyle w:val="Odwoanieprzypisukocowego"/>
        </w:rPr>
        <w:endnoteRef/>
      </w:r>
      <w:r>
        <w:t xml:space="preserve"> Oznacza podmiot działający na rzecz rozwoju gospodarczego lub innowacyjności (np. stowarzyszenie przedsiębiorców i podmiotów gospodarczych, izba gospodarcza i in.), który nieprzerwanie od co najmniej 1 stycznia 2020 r. posiada siedzibę i prowadzi działalność na terytorium Rzeczypospolitej Polskiej potwierdzoną wpisem do odpowiedniego rejestru i który na dzień składania wniosku zrzesza co najmniej 30 członków oraz - na podstawie aktualnego statutu bądź równoważnego dokumentu – nieprzerwanie w ww. okresie organizuje i animuje rozwój interakcji, powiązań i współpracy międzynarodowej tych członków w jednym lub kilku pokrewnych i wspierających sektorach gospodarki oraz reprezentuje tych członków w relacjach zewnętrznych, działając przy tym non-profit, nie działając dla zysku lub przeznaczając zysk na cele statutowe, który – jeśli prowadzi działalność gospodarczą – </w:t>
      </w:r>
      <w:r>
        <w:rPr>
          <w:rFonts w:cstheme="minorHAnsi"/>
        </w:rPr>
        <w:t>nie przekroczył dopuszczalnego limitu p</w:t>
      </w:r>
      <w:r>
        <w:rPr>
          <w:rFonts w:cstheme="minorHAnsi"/>
          <w:iCs/>
        </w:rPr>
        <w:t xml:space="preserve">omocy </w:t>
      </w:r>
      <w:r>
        <w:rPr>
          <w:rFonts w:cstheme="minorHAnsi"/>
          <w:i/>
          <w:iCs/>
        </w:rPr>
        <w:t>de </w:t>
      </w:r>
      <w:proofErr w:type="spellStart"/>
      <w:r>
        <w:rPr>
          <w:rFonts w:cstheme="minorHAnsi"/>
          <w:i/>
          <w:iCs/>
        </w:rPr>
        <w:t>minimis</w:t>
      </w:r>
      <w:proofErr w:type="spellEnd"/>
      <w:r>
        <w:rPr>
          <w:rFonts w:cstheme="minorHAnsi"/>
          <w:iCs/>
        </w:rPr>
        <w:t xml:space="preserve">, tj. wartość wnioskowanej w niniejszym wniosku pomocy brutto łącznie z wartością innej pomocy </w:t>
      </w:r>
      <w:r>
        <w:rPr>
          <w:rFonts w:cstheme="minorHAnsi"/>
          <w:i/>
          <w:iCs/>
        </w:rPr>
        <w:t xml:space="preserve">de </w:t>
      </w:r>
      <w:proofErr w:type="spellStart"/>
      <w:r>
        <w:rPr>
          <w:rFonts w:cstheme="minorHAnsi"/>
          <w:i/>
          <w:iCs/>
        </w:rPr>
        <w:t>minimis</w:t>
      </w:r>
      <w:proofErr w:type="spellEnd"/>
      <w:r>
        <w:rPr>
          <w:rFonts w:cstheme="minorHAnsi"/>
          <w:iCs/>
        </w:rPr>
        <w:t xml:space="preserve"> otrzymanej od Rzeczypospolitej Polskiej przez wnioskodawcę będącego jednym przedsiębiorcą w rozumieniu art. 2 ust. 2 rozporządzenia nr 1407/2013, w okresie bieżącego roku i dwóch poprzednich lat podatkowych nie przekracza kwoty stanowiącej równowartość 200 000 EUR, a w przypadku przedsiębiorcy prowadzącego działalność w sektorze drogowego transportu towarów – 100 000 EUR, oraz spełnione są inne warunki określone w rozporządzeniu nr 1407/2013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7BDA4" w14:textId="77777777" w:rsidR="009337AD" w:rsidRDefault="009337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ACB17" w14:textId="77777777" w:rsidR="009337AD" w:rsidRDefault="009337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9E239" w14:textId="77777777" w:rsidR="009337AD" w:rsidRDefault="009337A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475A1" w14:textId="77777777" w:rsidR="00551486" w:rsidRDefault="00551486" w:rsidP="000E3E3A">
      <w:pPr>
        <w:spacing w:after="0" w:line="240" w:lineRule="auto"/>
      </w:pPr>
      <w:r>
        <w:separator/>
      </w:r>
    </w:p>
  </w:footnote>
  <w:footnote w:type="continuationSeparator" w:id="0">
    <w:p w14:paraId="62DCE54C" w14:textId="77777777" w:rsidR="00551486" w:rsidRDefault="00551486" w:rsidP="000E3E3A">
      <w:pPr>
        <w:spacing w:after="0" w:line="240" w:lineRule="auto"/>
      </w:pPr>
      <w:r>
        <w:continuationSeparator/>
      </w:r>
    </w:p>
  </w:footnote>
  <w:footnote w:id="1">
    <w:p w14:paraId="01822869" w14:textId="54809585" w:rsidR="00254E79" w:rsidRDefault="00254E79">
      <w:pPr>
        <w:pStyle w:val="Tekstprzypisudolnego"/>
      </w:pPr>
      <w:r>
        <w:rPr>
          <w:rStyle w:val="Odwoanieprzypisudolnego"/>
        </w:rPr>
        <w:footnoteRef/>
      </w:r>
      <w:r>
        <w:t xml:space="preserve"> Proszę pozostawić bez skreśleń ani zaznaczeń. </w:t>
      </w:r>
    </w:p>
  </w:footnote>
  <w:footnote w:id="2">
    <w:p w14:paraId="5A12E349" w14:textId="77777777" w:rsidR="000F09FF" w:rsidRDefault="000F09F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 xml:space="preserve">W przypadku przedłożenia dokumentów księgowych wystawionych w walucie innej niż EUR, </w:t>
      </w:r>
      <w:r>
        <w:t xml:space="preserve">beneficjent </w:t>
      </w:r>
      <w:r w:rsidRPr="00D17A98">
        <w:t xml:space="preserve">przelicza </w:t>
      </w:r>
      <w:r>
        <w:t xml:space="preserve">je </w:t>
      </w:r>
      <w:r w:rsidRPr="00D17A98">
        <w:t xml:space="preserve">na EUR według obowiązującego na dzień faktycznego poniesienia kosztu miesięcznego kursu wymiany Komisji Europejskiej publikowanego na stronie </w:t>
      </w:r>
      <w:proofErr w:type="spellStart"/>
      <w:r w:rsidRPr="00D17A98">
        <w:t>InforEuro</w:t>
      </w:r>
      <w:proofErr w:type="spellEnd"/>
      <w:r w:rsidRPr="00D17A98">
        <w:t xml:space="preserve"> (ec.europa.eu/</w:t>
      </w:r>
      <w:proofErr w:type="spellStart"/>
      <w:r w:rsidRPr="00D17A98">
        <w:t>budg</w:t>
      </w:r>
      <w:proofErr w:type="spellEnd"/>
      <w:r w:rsidRPr="00D17A98">
        <w:t>/</w:t>
      </w:r>
      <w:proofErr w:type="spellStart"/>
      <w:r w:rsidRPr="00D17A98">
        <w:t>inforeuro</w:t>
      </w:r>
      <w:proofErr w:type="spellEnd"/>
      <w:r w:rsidRPr="00D17A98">
        <w:t>/index#!/</w:t>
      </w:r>
      <w:proofErr w:type="spellStart"/>
      <w:r w:rsidRPr="00D17A98">
        <w:t>convertor</w:t>
      </w:r>
      <w:proofErr w:type="spellEnd"/>
      <w:r w:rsidRPr="00D17A98">
        <w:t>). Ryzyko różnic kursowych ponosi beneficjent.</w:t>
      </w:r>
    </w:p>
  </w:footnote>
  <w:footnote w:id="3">
    <w:p w14:paraId="21A6409D" w14:textId="77777777" w:rsidR="0029784D" w:rsidRDefault="0029784D" w:rsidP="0029784D">
      <w:pPr>
        <w:pStyle w:val="Tekstprzypisudolnego"/>
      </w:pPr>
      <w:r>
        <w:rPr>
          <w:rStyle w:val="Odwoanieprzypisudolnego"/>
        </w:rPr>
        <w:footnoteRef/>
      </w:r>
      <w:r>
        <w:t xml:space="preserve"> Proszę pozostawić jedną opcję, która dotyczy faktycznej sytuacji beneficjenta, a pozostałe </w:t>
      </w:r>
      <w:r w:rsidR="0029150F">
        <w:t>s</w:t>
      </w:r>
      <w:r>
        <w:t>kreślić.</w:t>
      </w:r>
    </w:p>
  </w:footnote>
  <w:footnote w:id="4">
    <w:p w14:paraId="02097964" w14:textId="77777777" w:rsidR="0029784D" w:rsidRDefault="0029784D">
      <w:pPr>
        <w:pStyle w:val="Tekstprzypisudolnego"/>
      </w:pPr>
      <w:r>
        <w:rPr>
          <w:rStyle w:val="Odwoanieprzypisudolnego"/>
        </w:rPr>
        <w:footnoteRef/>
      </w:r>
      <w:r>
        <w:t xml:space="preserve"> 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BA80D" w14:textId="77777777" w:rsidR="009337AD" w:rsidRDefault="009337A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FF0D3" w14:textId="77777777" w:rsidR="00BA139C" w:rsidRDefault="00B33A0E" w:rsidP="00BA139C">
    <w:pPr>
      <w:pStyle w:val="Nagwek"/>
      <w:rPr>
        <w:noProof/>
        <w:lang w:eastAsia="pl-PL"/>
      </w:rPr>
    </w:pPr>
    <w:r w:rsidRPr="00A070B6">
      <w:rPr>
        <w:noProof/>
        <w:lang w:eastAsia="pl-PL"/>
      </w:rPr>
      <w:drawing>
        <wp:inline distT="0" distB="0" distL="0" distR="0" wp14:anchorId="2F2CC399" wp14:editId="6358A084">
          <wp:extent cx="5563870" cy="594995"/>
          <wp:effectExtent l="0" t="0" r="0" b="0"/>
          <wp:docPr id="1" name="image1.png" descr="Logotyp: Iceland Liechtentstein Norway grants Norway grants Logotyp PARP Grupa PF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yp: Iceland Liechtentstein Norway grants Norway grants Logotyp PARP Grupa PF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387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26959D" w14:textId="77777777" w:rsidR="00B33A0E" w:rsidRDefault="00B33A0E" w:rsidP="00BA139C">
    <w:pPr>
      <w:pStyle w:val="Nagwek"/>
      <w:rPr>
        <w:noProof/>
        <w:lang w:eastAsia="pl-P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1D8DA" w14:textId="77777777" w:rsidR="009337AD" w:rsidRDefault="009337A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277"/>
    <w:multiLevelType w:val="hybridMultilevel"/>
    <w:tmpl w:val="32B47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2F9"/>
    <w:multiLevelType w:val="hybridMultilevel"/>
    <w:tmpl w:val="5388E982"/>
    <w:lvl w:ilvl="0" w:tplc="7AA468F6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50F79"/>
    <w:multiLevelType w:val="hybridMultilevel"/>
    <w:tmpl w:val="8514B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D551E"/>
    <w:multiLevelType w:val="hybridMultilevel"/>
    <w:tmpl w:val="25267A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24BF9"/>
    <w:multiLevelType w:val="hybridMultilevel"/>
    <w:tmpl w:val="A3AEF3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B9E"/>
    <w:multiLevelType w:val="hybridMultilevel"/>
    <w:tmpl w:val="BC70BF9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D766F"/>
    <w:multiLevelType w:val="hybridMultilevel"/>
    <w:tmpl w:val="930841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6750D"/>
    <w:multiLevelType w:val="hybridMultilevel"/>
    <w:tmpl w:val="8802336C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9496E"/>
    <w:multiLevelType w:val="hybridMultilevel"/>
    <w:tmpl w:val="88C69F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8090019" w:tentative="1">
      <w:start w:val="1"/>
      <w:numFmt w:val="lowerLetter"/>
      <w:lvlText w:val="%2."/>
      <w:lvlJc w:val="left"/>
      <w:pPr>
        <w:ind w:left="1440" w:hanging="360"/>
      </w:pPr>
    </w:lvl>
    <w:lvl w:ilvl="2" w:tplc="2809001B" w:tentative="1">
      <w:start w:val="1"/>
      <w:numFmt w:val="lowerRoman"/>
      <w:lvlText w:val="%3."/>
      <w:lvlJc w:val="right"/>
      <w:pPr>
        <w:ind w:left="2160" w:hanging="180"/>
      </w:pPr>
    </w:lvl>
    <w:lvl w:ilvl="3" w:tplc="2809000F" w:tentative="1">
      <w:start w:val="1"/>
      <w:numFmt w:val="decimal"/>
      <w:lvlText w:val="%4."/>
      <w:lvlJc w:val="left"/>
      <w:pPr>
        <w:ind w:left="2880" w:hanging="360"/>
      </w:pPr>
    </w:lvl>
    <w:lvl w:ilvl="4" w:tplc="28090019" w:tentative="1">
      <w:start w:val="1"/>
      <w:numFmt w:val="lowerLetter"/>
      <w:lvlText w:val="%5."/>
      <w:lvlJc w:val="left"/>
      <w:pPr>
        <w:ind w:left="3600" w:hanging="360"/>
      </w:pPr>
    </w:lvl>
    <w:lvl w:ilvl="5" w:tplc="2809001B" w:tentative="1">
      <w:start w:val="1"/>
      <w:numFmt w:val="lowerRoman"/>
      <w:lvlText w:val="%6."/>
      <w:lvlJc w:val="right"/>
      <w:pPr>
        <w:ind w:left="4320" w:hanging="180"/>
      </w:pPr>
    </w:lvl>
    <w:lvl w:ilvl="6" w:tplc="2809000F" w:tentative="1">
      <w:start w:val="1"/>
      <w:numFmt w:val="decimal"/>
      <w:lvlText w:val="%7."/>
      <w:lvlJc w:val="left"/>
      <w:pPr>
        <w:ind w:left="5040" w:hanging="360"/>
      </w:pPr>
    </w:lvl>
    <w:lvl w:ilvl="7" w:tplc="28090019" w:tentative="1">
      <w:start w:val="1"/>
      <w:numFmt w:val="lowerLetter"/>
      <w:lvlText w:val="%8."/>
      <w:lvlJc w:val="left"/>
      <w:pPr>
        <w:ind w:left="5760" w:hanging="360"/>
      </w:pPr>
    </w:lvl>
    <w:lvl w:ilvl="8" w:tplc="2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546F7E"/>
    <w:multiLevelType w:val="hybridMultilevel"/>
    <w:tmpl w:val="97645C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F4C8A"/>
    <w:multiLevelType w:val="hybridMultilevel"/>
    <w:tmpl w:val="192CEF6E"/>
    <w:lvl w:ilvl="0" w:tplc="F204204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83CE4"/>
    <w:multiLevelType w:val="hybridMultilevel"/>
    <w:tmpl w:val="8BF8200A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73E0D"/>
    <w:multiLevelType w:val="hybridMultilevel"/>
    <w:tmpl w:val="4D9E27D2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559A9"/>
    <w:multiLevelType w:val="hybridMultilevel"/>
    <w:tmpl w:val="87F2EEBC"/>
    <w:lvl w:ilvl="0" w:tplc="D9D8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2839FA"/>
    <w:multiLevelType w:val="hybridMultilevel"/>
    <w:tmpl w:val="7974E4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82A1F"/>
    <w:multiLevelType w:val="hybridMultilevel"/>
    <w:tmpl w:val="9718DA8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D4C1A"/>
    <w:multiLevelType w:val="hybridMultilevel"/>
    <w:tmpl w:val="219260EA"/>
    <w:lvl w:ilvl="0" w:tplc="6CFC7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B933C0B"/>
    <w:multiLevelType w:val="hybridMultilevel"/>
    <w:tmpl w:val="47286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4E607A"/>
    <w:multiLevelType w:val="hybridMultilevel"/>
    <w:tmpl w:val="B1D27D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42909"/>
    <w:multiLevelType w:val="hybridMultilevel"/>
    <w:tmpl w:val="0372856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57F60AC"/>
    <w:multiLevelType w:val="hybridMultilevel"/>
    <w:tmpl w:val="F4C24C0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F665D9"/>
    <w:multiLevelType w:val="hybridMultilevel"/>
    <w:tmpl w:val="90BE73C2"/>
    <w:lvl w:ilvl="0" w:tplc="ADDEA5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20"/>
  </w:num>
  <w:num w:numId="4">
    <w:abstractNumId w:val="8"/>
  </w:num>
  <w:num w:numId="5">
    <w:abstractNumId w:val="22"/>
  </w:num>
  <w:num w:numId="6">
    <w:abstractNumId w:val="6"/>
  </w:num>
  <w:num w:numId="7">
    <w:abstractNumId w:val="12"/>
  </w:num>
  <w:num w:numId="8">
    <w:abstractNumId w:val="14"/>
  </w:num>
  <w:num w:numId="9">
    <w:abstractNumId w:val="19"/>
  </w:num>
  <w:num w:numId="10">
    <w:abstractNumId w:val="3"/>
  </w:num>
  <w:num w:numId="11">
    <w:abstractNumId w:val="17"/>
  </w:num>
  <w:num w:numId="12">
    <w:abstractNumId w:val="1"/>
  </w:num>
  <w:num w:numId="13">
    <w:abstractNumId w:val="4"/>
  </w:num>
  <w:num w:numId="14">
    <w:abstractNumId w:val="11"/>
  </w:num>
  <w:num w:numId="15">
    <w:abstractNumId w:val="0"/>
  </w:num>
  <w:num w:numId="16">
    <w:abstractNumId w:val="18"/>
  </w:num>
  <w:num w:numId="17">
    <w:abstractNumId w:val="5"/>
  </w:num>
  <w:num w:numId="18">
    <w:abstractNumId w:val="16"/>
  </w:num>
  <w:num w:numId="19">
    <w:abstractNumId w:val="7"/>
  </w:num>
  <w:num w:numId="20">
    <w:abstractNumId w:val="2"/>
  </w:num>
  <w:num w:numId="21">
    <w:abstractNumId w:val="21"/>
  </w:num>
  <w:num w:numId="22">
    <w:abstractNumId w:val="10"/>
  </w:num>
  <w:num w:numId="23">
    <w:abstractNumId w:val="23"/>
  </w:num>
  <w:num w:numId="24">
    <w:abstractNumId w:val="15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bUwMjUyNjY1MDBT0lEKTi0uzszPAymwqAUAkgsVuCwAAAA="/>
  </w:docVars>
  <w:rsids>
    <w:rsidRoot w:val="00F17015"/>
    <w:rsid w:val="00002A06"/>
    <w:rsid w:val="0000506B"/>
    <w:rsid w:val="00024F1A"/>
    <w:rsid w:val="00036F82"/>
    <w:rsid w:val="000412B3"/>
    <w:rsid w:val="000438E3"/>
    <w:rsid w:val="000448D9"/>
    <w:rsid w:val="00044C1A"/>
    <w:rsid w:val="0005237B"/>
    <w:rsid w:val="00053949"/>
    <w:rsid w:val="00065B5E"/>
    <w:rsid w:val="000707DB"/>
    <w:rsid w:val="00083313"/>
    <w:rsid w:val="00085722"/>
    <w:rsid w:val="0009144E"/>
    <w:rsid w:val="00095900"/>
    <w:rsid w:val="000B2885"/>
    <w:rsid w:val="000B2C52"/>
    <w:rsid w:val="000C19F5"/>
    <w:rsid w:val="000C4C5F"/>
    <w:rsid w:val="000C6E94"/>
    <w:rsid w:val="000C7337"/>
    <w:rsid w:val="000E3E3A"/>
    <w:rsid w:val="000E5DCD"/>
    <w:rsid w:val="000E6099"/>
    <w:rsid w:val="000F09FF"/>
    <w:rsid w:val="000F1D6B"/>
    <w:rsid w:val="001063D0"/>
    <w:rsid w:val="00112045"/>
    <w:rsid w:val="00117062"/>
    <w:rsid w:val="0012645D"/>
    <w:rsid w:val="00126802"/>
    <w:rsid w:val="00140068"/>
    <w:rsid w:val="001441D0"/>
    <w:rsid w:val="0015137F"/>
    <w:rsid w:val="001526CB"/>
    <w:rsid w:val="001558DC"/>
    <w:rsid w:val="00155E6C"/>
    <w:rsid w:val="0017381E"/>
    <w:rsid w:val="0018264D"/>
    <w:rsid w:val="00186E1F"/>
    <w:rsid w:val="00192986"/>
    <w:rsid w:val="001973B8"/>
    <w:rsid w:val="001A4C21"/>
    <w:rsid w:val="001A5A03"/>
    <w:rsid w:val="001B22D9"/>
    <w:rsid w:val="001B3C2A"/>
    <w:rsid w:val="001C1C0B"/>
    <w:rsid w:val="001C2A37"/>
    <w:rsid w:val="001D1856"/>
    <w:rsid w:val="001D2161"/>
    <w:rsid w:val="001D4CC3"/>
    <w:rsid w:val="001E57F5"/>
    <w:rsid w:val="00203195"/>
    <w:rsid w:val="00221429"/>
    <w:rsid w:val="0022386B"/>
    <w:rsid w:val="00236CA5"/>
    <w:rsid w:val="002377E5"/>
    <w:rsid w:val="00246BA4"/>
    <w:rsid w:val="002475BA"/>
    <w:rsid w:val="00254E79"/>
    <w:rsid w:val="002639C8"/>
    <w:rsid w:val="00264F8D"/>
    <w:rsid w:val="00276385"/>
    <w:rsid w:val="002800A9"/>
    <w:rsid w:val="00285458"/>
    <w:rsid w:val="00287BB9"/>
    <w:rsid w:val="002908CD"/>
    <w:rsid w:val="0029150F"/>
    <w:rsid w:val="0029692A"/>
    <w:rsid w:val="00296F17"/>
    <w:rsid w:val="0029784D"/>
    <w:rsid w:val="00297E65"/>
    <w:rsid w:val="002A0FAF"/>
    <w:rsid w:val="002B3AA0"/>
    <w:rsid w:val="002B5C3F"/>
    <w:rsid w:val="002C1869"/>
    <w:rsid w:val="002C2994"/>
    <w:rsid w:val="002C7DAA"/>
    <w:rsid w:val="002D1789"/>
    <w:rsid w:val="002D47FB"/>
    <w:rsid w:val="002E623B"/>
    <w:rsid w:val="002E6631"/>
    <w:rsid w:val="00306C9F"/>
    <w:rsid w:val="00320AAE"/>
    <w:rsid w:val="00321BF2"/>
    <w:rsid w:val="00321DAD"/>
    <w:rsid w:val="00324B36"/>
    <w:rsid w:val="00337EE2"/>
    <w:rsid w:val="003426B5"/>
    <w:rsid w:val="00350F9A"/>
    <w:rsid w:val="00375026"/>
    <w:rsid w:val="00375D67"/>
    <w:rsid w:val="00396566"/>
    <w:rsid w:val="003B3490"/>
    <w:rsid w:val="003C5B34"/>
    <w:rsid w:val="003D0DE4"/>
    <w:rsid w:val="003D1F94"/>
    <w:rsid w:val="003E01C1"/>
    <w:rsid w:val="003E26F3"/>
    <w:rsid w:val="003E449F"/>
    <w:rsid w:val="003E55EA"/>
    <w:rsid w:val="003E6AA4"/>
    <w:rsid w:val="003E6D00"/>
    <w:rsid w:val="003F0C35"/>
    <w:rsid w:val="003F2484"/>
    <w:rsid w:val="003F44AE"/>
    <w:rsid w:val="003F77DB"/>
    <w:rsid w:val="004152E5"/>
    <w:rsid w:val="00417565"/>
    <w:rsid w:val="00421E5C"/>
    <w:rsid w:val="00423C8D"/>
    <w:rsid w:val="004522C4"/>
    <w:rsid w:val="00462643"/>
    <w:rsid w:val="004678C3"/>
    <w:rsid w:val="00470121"/>
    <w:rsid w:val="004A1499"/>
    <w:rsid w:val="004A2121"/>
    <w:rsid w:val="004A64AF"/>
    <w:rsid w:val="004B0AF5"/>
    <w:rsid w:val="004B38DB"/>
    <w:rsid w:val="004B5EBB"/>
    <w:rsid w:val="004C413D"/>
    <w:rsid w:val="004C5895"/>
    <w:rsid w:val="00502875"/>
    <w:rsid w:val="0052051C"/>
    <w:rsid w:val="00537D8E"/>
    <w:rsid w:val="00541E18"/>
    <w:rsid w:val="005432C2"/>
    <w:rsid w:val="005507DA"/>
    <w:rsid w:val="00551486"/>
    <w:rsid w:val="00572DDA"/>
    <w:rsid w:val="00574B54"/>
    <w:rsid w:val="00593618"/>
    <w:rsid w:val="005B2AE6"/>
    <w:rsid w:val="005C6764"/>
    <w:rsid w:val="005E55AA"/>
    <w:rsid w:val="005E5D7A"/>
    <w:rsid w:val="005F6F4E"/>
    <w:rsid w:val="00602C37"/>
    <w:rsid w:val="00602F66"/>
    <w:rsid w:val="00605870"/>
    <w:rsid w:val="00612826"/>
    <w:rsid w:val="00615479"/>
    <w:rsid w:val="00634E07"/>
    <w:rsid w:val="00635E54"/>
    <w:rsid w:val="00651B64"/>
    <w:rsid w:val="006563C2"/>
    <w:rsid w:val="00665FF1"/>
    <w:rsid w:val="00680853"/>
    <w:rsid w:val="00681290"/>
    <w:rsid w:val="006916FC"/>
    <w:rsid w:val="00691E75"/>
    <w:rsid w:val="00694E16"/>
    <w:rsid w:val="006A5C5B"/>
    <w:rsid w:val="006A6DFA"/>
    <w:rsid w:val="006A6E60"/>
    <w:rsid w:val="006B1C77"/>
    <w:rsid w:val="006B2797"/>
    <w:rsid w:val="006B4004"/>
    <w:rsid w:val="006C1491"/>
    <w:rsid w:val="006E56D2"/>
    <w:rsid w:val="006F16AA"/>
    <w:rsid w:val="006F2609"/>
    <w:rsid w:val="006F6311"/>
    <w:rsid w:val="007102F1"/>
    <w:rsid w:val="00713F6D"/>
    <w:rsid w:val="00716D14"/>
    <w:rsid w:val="00727E6B"/>
    <w:rsid w:val="007329BC"/>
    <w:rsid w:val="00735FFD"/>
    <w:rsid w:val="0073711D"/>
    <w:rsid w:val="007372B8"/>
    <w:rsid w:val="007423CD"/>
    <w:rsid w:val="00743BCF"/>
    <w:rsid w:val="0075410C"/>
    <w:rsid w:val="007671F7"/>
    <w:rsid w:val="007745E2"/>
    <w:rsid w:val="00782F99"/>
    <w:rsid w:val="00797341"/>
    <w:rsid w:val="007A2342"/>
    <w:rsid w:val="007C5751"/>
    <w:rsid w:val="007E120B"/>
    <w:rsid w:val="007E7476"/>
    <w:rsid w:val="00800B6A"/>
    <w:rsid w:val="00805267"/>
    <w:rsid w:val="00831F28"/>
    <w:rsid w:val="00836D4C"/>
    <w:rsid w:val="00841858"/>
    <w:rsid w:val="00853306"/>
    <w:rsid w:val="00855B44"/>
    <w:rsid w:val="008643B6"/>
    <w:rsid w:val="008655D9"/>
    <w:rsid w:val="00865637"/>
    <w:rsid w:val="00866A43"/>
    <w:rsid w:val="00870634"/>
    <w:rsid w:val="00870FFD"/>
    <w:rsid w:val="0087346C"/>
    <w:rsid w:val="00877BF7"/>
    <w:rsid w:val="00883660"/>
    <w:rsid w:val="008873D6"/>
    <w:rsid w:val="008A23A0"/>
    <w:rsid w:val="008B1B13"/>
    <w:rsid w:val="008B395F"/>
    <w:rsid w:val="008C3B10"/>
    <w:rsid w:val="008C5F80"/>
    <w:rsid w:val="008C6704"/>
    <w:rsid w:val="008D2137"/>
    <w:rsid w:val="008F239B"/>
    <w:rsid w:val="008F565D"/>
    <w:rsid w:val="0092004C"/>
    <w:rsid w:val="0093338D"/>
    <w:rsid w:val="009337AD"/>
    <w:rsid w:val="00946304"/>
    <w:rsid w:val="00954634"/>
    <w:rsid w:val="00954DA0"/>
    <w:rsid w:val="00970C6A"/>
    <w:rsid w:val="00971A14"/>
    <w:rsid w:val="009725D6"/>
    <w:rsid w:val="00972C40"/>
    <w:rsid w:val="00980818"/>
    <w:rsid w:val="00984582"/>
    <w:rsid w:val="00990762"/>
    <w:rsid w:val="00991D9F"/>
    <w:rsid w:val="009B654E"/>
    <w:rsid w:val="009F1EEB"/>
    <w:rsid w:val="00A0074E"/>
    <w:rsid w:val="00A02F06"/>
    <w:rsid w:val="00A0468F"/>
    <w:rsid w:val="00A147AA"/>
    <w:rsid w:val="00A16106"/>
    <w:rsid w:val="00A22852"/>
    <w:rsid w:val="00A26493"/>
    <w:rsid w:val="00A47913"/>
    <w:rsid w:val="00A5079E"/>
    <w:rsid w:val="00A76B0C"/>
    <w:rsid w:val="00A76BF9"/>
    <w:rsid w:val="00A96051"/>
    <w:rsid w:val="00AA68F3"/>
    <w:rsid w:val="00AB2CC7"/>
    <w:rsid w:val="00AB44D3"/>
    <w:rsid w:val="00AC388F"/>
    <w:rsid w:val="00AD3D58"/>
    <w:rsid w:val="00AF2B79"/>
    <w:rsid w:val="00B00CBF"/>
    <w:rsid w:val="00B037C1"/>
    <w:rsid w:val="00B038E4"/>
    <w:rsid w:val="00B0744B"/>
    <w:rsid w:val="00B11F1A"/>
    <w:rsid w:val="00B24D01"/>
    <w:rsid w:val="00B253A0"/>
    <w:rsid w:val="00B321EE"/>
    <w:rsid w:val="00B3223A"/>
    <w:rsid w:val="00B33A0E"/>
    <w:rsid w:val="00B345DF"/>
    <w:rsid w:val="00B34FF2"/>
    <w:rsid w:val="00B4226E"/>
    <w:rsid w:val="00B63576"/>
    <w:rsid w:val="00B66662"/>
    <w:rsid w:val="00B80702"/>
    <w:rsid w:val="00B83F3D"/>
    <w:rsid w:val="00B871AF"/>
    <w:rsid w:val="00B9779F"/>
    <w:rsid w:val="00BA139C"/>
    <w:rsid w:val="00BB06BB"/>
    <w:rsid w:val="00BB1427"/>
    <w:rsid w:val="00BB37C3"/>
    <w:rsid w:val="00BB5F61"/>
    <w:rsid w:val="00BD3330"/>
    <w:rsid w:val="00BD6070"/>
    <w:rsid w:val="00BE2862"/>
    <w:rsid w:val="00C17042"/>
    <w:rsid w:val="00C21FE1"/>
    <w:rsid w:val="00C24AE3"/>
    <w:rsid w:val="00C27FF3"/>
    <w:rsid w:val="00C33F22"/>
    <w:rsid w:val="00C5306C"/>
    <w:rsid w:val="00C562CD"/>
    <w:rsid w:val="00C56E8C"/>
    <w:rsid w:val="00C62DCC"/>
    <w:rsid w:val="00C742E1"/>
    <w:rsid w:val="00C76125"/>
    <w:rsid w:val="00C81582"/>
    <w:rsid w:val="00C873D1"/>
    <w:rsid w:val="00C978EC"/>
    <w:rsid w:val="00CA4535"/>
    <w:rsid w:val="00CA6090"/>
    <w:rsid w:val="00CB2BBA"/>
    <w:rsid w:val="00CB3496"/>
    <w:rsid w:val="00CD1246"/>
    <w:rsid w:val="00CD193B"/>
    <w:rsid w:val="00CD3C4E"/>
    <w:rsid w:val="00CE1ACC"/>
    <w:rsid w:val="00CF077A"/>
    <w:rsid w:val="00CF3667"/>
    <w:rsid w:val="00CF59BB"/>
    <w:rsid w:val="00CF5A78"/>
    <w:rsid w:val="00D0454B"/>
    <w:rsid w:val="00D16DEE"/>
    <w:rsid w:val="00D170F9"/>
    <w:rsid w:val="00D24ED8"/>
    <w:rsid w:val="00D30BEE"/>
    <w:rsid w:val="00D420CD"/>
    <w:rsid w:val="00D427CD"/>
    <w:rsid w:val="00D467A4"/>
    <w:rsid w:val="00D53F73"/>
    <w:rsid w:val="00D7011D"/>
    <w:rsid w:val="00D81486"/>
    <w:rsid w:val="00D842A1"/>
    <w:rsid w:val="00D940AC"/>
    <w:rsid w:val="00DA1CDD"/>
    <w:rsid w:val="00DA5A38"/>
    <w:rsid w:val="00DB4A85"/>
    <w:rsid w:val="00DC7469"/>
    <w:rsid w:val="00DD6E42"/>
    <w:rsid w:val="00DE0EC3"/>
    <w:rsid w:val="00DF2648"/>
    <w:rsid w:val="00E04021"/>
    <w:rsid w:val="00E069E6"/>
    <w:rsid w:val="00E10DED"/>
    <w:rsid w:val="00E17BDB"/>
    <w:rsid w:val="00E24D1C"/>
    <w:rsid w:val="00E329F5"/>
    <w:rsid w:val="00E34F89"/>
    <w:rsid w:val="00E50BCB"/>
    <w:rsid w:val="00E5663A"/>
    <w:rsid w:val="00E5786B"/>
    <w:rsid w:val="00E62AFA"/>
    <w:rsid w:val="00E800D5"/>
    <w:rsid w:val="00E81FB8"/>
    <w:rsid w:val="00E83D46"/>
    <w:rsid w:val="00E967A1"/>
    <w:rsid w:val="00EA3E64"/>
    <w:rsid w:val="00EA67E2"/>
    <w:rsid w:val="00EA70E1"/>
    <w:rsid w:val="00EB2F7C"/>
    <w:rsid w:val="00EC072E"/>
    <w:rsid w:val="00EE2217"/>
    <w:rsid w:val="00EE6C08"/>
    <w:rsid w:val="00F00CEA"/>
    <w:rsid w:val="00F06931"/>
    <w:rsid w:val="00F11F49"/>
    <w:rsid w:val="00F17015"/>
    <w:rsid w:val="00F32D39"/>
    <w:rsid w:val="00F509FC"/>
    <w:rsid w:val="00F50C6C"/>
    <w:rsid w:val="00F50D44"/>
    <w:rsid w:val="00F5608D"/>
    <w:rsid w:val="00F71643"/>
    <w:rsid w:val="00F77C75"/>
    <w:rsid w:val="00F81A9A"/>
    <w:rsid w:val="00F84515"/>
    <w:rsid w:val="00F929D7"/>
    <w:rsid w:val="00FA6BA2"/>
    <w:rsid w:val="00FB1898"/>
    <w:rsid w:val="00FB39AA"/>
    <w:rsid w:val="00FC4B58"/>
    <w:rsid w:val="00FC535F"/>
    <w:rsid w:val="00FE13FF"/>
    <w:rsid w:val="00FE3D33"/>
    <w:rsid w:val="00FF681E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935C1F"/>
  <w15:chartTrackingRefBased/>
  <w15:docId w15:val="{6158FA81-A283-4825-BD36-3B22875E8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A0FAF"/>
    <w:pPr>
      <w:keepNext/>
      <w:keepLines/>
      <w:spacing w:before="240" w:after="0"/>
      <w:outlineLvl w:val="0"/>
    </w:pPr>
    <w:rPr>
      <w:rFonts w:eastAsia="Times New Roman"/>
      <w:color w:val="000000"/>
      <w:sz w:val="24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A0FAF"/>
    <w:pPr>
      <w:keepNext/>
      <w:keepLines/>
      <w:spacing w:before="40" w:after="0"/>
      <w:outlineLvl w:val="1"/>
    </w:pPr>
    <w:rPr>
      <w:rFonts w:eastAsia="Times New Roman"/>
      <w:b/>
      <w:color w:val="000000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170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E6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E60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AB2CC7"/>
    <w:pPr>
      <w:ind w:left="720"/>
      <w:contextualSpacing/>
    </w:pPr>
  </w:style>
  <w:style w:type="character" w:styleId="Odwoaniedokomentarza">
    <w:name w:val="annotation reference"/>
    <w:uiPriority w:val="99"/>
    <w:unhideWhenUsed/>
    <w:qFormat/>
    <w:rsid w:val="00B345DF"/>
    <w:rPr>
      <w:sz w:val="16"/>
      <w:szCs w:val="16"/>
    </w:rPr>
  </w:style>
  <w:style w:type="paragraph" w:styleId="Tekstkomentarza">
    <w:name w:val="annotation text"/>
    <w:aliases w:val="Znak, Znak"/>
    <w:basedOn w:val="Normalny"/>
    <w:link w:val="TekstkomentarzaZnak"/>
    <w:uiPriority w:val="99"/>
    <w:unhideWhenUsed/>
    <w:rsid w:val="00B345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aliases w:val="Znak Znak, Znak Znak"/>
    <w:link w:val="Tekstkomentarza"/>
    <w:uiPriority w:val="99"/>
    <w:rsid w:val="00B345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5D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345DF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E3E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E3E3A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0E3E3A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93338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93338D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9333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6051"/>
  </w:style>
  <w:style w:type="paragraph" w:styleId="Stopka">
    <w:name w:val="footer"/>
    <w:basedOn w:val="Normalny"/>
    <w:link w:val="StopkaZnak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A96051"/>
  </w:style>
  <w:style w:type="paragraph" w:styleId="Tytu">
    <w:name w:val="Title"/>
    <w:basedOn w:val="Normalny"/>
    <w:link w:val="TytuZnak"/>
    <w:uiPriority w:val="10"/>
    <w:qFormat/>
    <w:rsid w:val="00297E65"/>
    <w:pPr>
      <w:spacing w:after="120" w:line="240" w:lineRule="auto"/>
      <w:ind w:left="357" w:hanging="357"/>
      <w:jc w:val="center"/>
    </w:pPr>
    <w:rPr>
      <w:rFonts w:eastAsia="Times New Roman"/>
      <w:b/>
      <w:sz w:val="24"/>
      <w:szCs w:val="20"/>
      <w:lang w:eastAsia="pl-PL"/>
    </w:rPr>
  </w:style>
  <w:style w:type="character" w:customStyle="1" w:styleId="TytuZnak">
    <w:name w:val="Tytuł Znak"/>
    <w:link w:val="Tytu"/>
    <w:uiPriority w:val="10"/>
    <w:rsid w:val="00297E65"/>
    <w:rPr>
      <w:rFonts w:eastAsia="Times New Roman" w:cs="Times New Roman"/>
      <w:b/>
      <w:sz w:val="24"/>
      <w:szCs w:val="20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EE6C08"/>
  </w:style>
  <w:style w:type="character" w:customStyle="1" w:styleId="Nagwek1Znak">
    <w:name w:val="Nagłówek 1 Znak"/>
    <w:link w:val="Nagwek1"/>
    <w:uiPriority w:val="9"/>
    <w:rsid w:val="002A0FAF"/>
    <w:rPr>
      <w:rFonts w:ascii="Calibri" w:eastAsia="Times New Roman" w:hAnsi="Calibri" w:cs="Times New Roman"/>
      <w:color w:val="000000"/>
      <w:sz w:val="24"/>
      <w:szCs w:val="32"/>
    </w:rPr>
  </w:style>
  <w:style w:type="character" w:customStyle="1" w:styleId="Nagwek2Znak">
    <w:name w:val="Nagłówek 2 Znak"/>
    <w:link w:val="Nagwek2"/>
    <w:uiPriority w:val="9"/>
    <w:rsid w:val="002A0FAF"/>
    <w:rPr>
      <w:rFonts w:ascii="Calibri" w:eastAsia="Times New Roman" w:hAnsi="Calibri" w:cs="Times New Roman"/>
      <w:b/>
      <w:color w:val="000000"/>
      <w:sz w:val="28"/>
      <w:szCs w:val="26"/>
    </w:rPr>
  </w:style>
  <w:style w:type="paragraph" w:styleId="Bezodstpw">
    <w:name w:val="No Spacing"/>
    <w:uiPriority w:val="1"/>
    <w:qFormat/>
    <w:rsid w:val="006A6DFA"/>
    <w:pPr>
      <w:widowControl w:val="0"/>
      <w:autoSpaceDE w:val="0"/>
      <w:autoSpaceDN w:val="0"/>
    </w:pPr>
    <w:rPr>
      <w:rFonts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3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891CB-ED24-45FC-BFDC-40CD8F105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567</Words>
  <Characters>3527</Characters>
  <Application>Microsoft Office Word</Application>
  <DocSecurity>0</DocSecurity>
  <Lines>66</Lines>
  <Paragraphs>3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zór wniosku o płatność. Załącznik nr 7 do ogłoszenia</vt:lpstr>
      <vt:lpstr>Wniosek o płatność na utworzenie partnerstwa</vt:lpstr>
    </vt:vector>
  </TitlesOfParts>
  <Company>PARP</Company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wniosku o płatność. Załącznik nr 7 do ogłoszenia</dc:title>
  <dc:subject>Nabór wniosków o udzielenie wsparcia na rozwój współpracy nr 1/2023</dc:subject>
  <dc:creator>Janusz Artur</dc:creator>
  <cp:keywords/>
  <dc:description/>
  <cp:lastModifiedBy>Janusz Artur</cp:lastModifiedBy>
  <cp:revision>18</cp:revision>
  <cp:lastPrinted>2019-05-20T14:23:00Z</cp:lastPrinted>
  <dcterms:created xsi:type="dcterms:W3CDTF">2021-12-07T11:47:00Z</dcterms:created>
  <dcterms:modified xsi:type="dcterms:W3CDTF">2023-03-0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c5e343eeb932fe66b1288428ff4e10a09aa198028893675a45121a24d28e08</vt:lpwstr>
  </property>
</Properties>
</file>